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v:background id="_x0000_s1025" o:bwmode="white" o:targetscreensize="1024,768">
      <v:fill color2="#8db3e2 [1311]" focus="100%" type="gradientRadial">
        <o:fill v:ext="view" type="gradientCenter"/>
      </v:fill>
    </v:background>
  </w:background>
  <w:body>
    <w:p w:rsidR="00734406" w:rsidRDefault="00734406" w:rsidP="00B414C1">
      <w:pPr>
        <w:pStyle w:val="Heading2"/>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170C4FEB" wp14:editId="4E62A7A9">
                <wp:simplePos x="0" y="0"/>
                <wp:positionH relativeFrom="column">
                  <wp:posOffset>-66675</wp:posOffset>
                </wp:positionH>
                <wp:positionV relativeFrom="paragraph">
                  <wp:posOffset>-449861</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2" name="Rounded Rectangle 2"/>
                        <wps:cNvSpPr/>
                        <wps:spPr>
                          <a:xfrm>
                            <a:off x="0" y="0"/>
                            <a:ext cx="4114800" cy="1645920"/>
                          </a:xfrm>
                          <a:prstGeom prst="roundRect">
                            <a:avLst/>
                          </a:prstGeom>
                          <a:blipFill>
                            <a:blip r:embed="rId8"/>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734406" w:rsidRDefault="00734406" w:rsidP="00734406">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734406" w:rsidRDefault="00F56EF9" w:rsidP="00734406">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734406" w:rsidRDefault="00734406" w:rsidP="00734406">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734406" w:rsidRDefault="00734406" w:rsidP="00734406">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 PP2</w:t>
                              </w:r>
                            </w:p>
                            <w:p w:rsidR="00734406" w:rsidRDefault="00734406" w:rsidP="00734406">
                              <w:pPr>
                                <w:jc w:val="center"/>
                                <w:rPr>
                                  <w:color w:val="006699"/>
                                  <w14:textOutline w14:w="9525" w14:cap="rnd" w14:cmpd="sng" w14:algn="ctr">
                                    <w14:solidFill>
                                      <w14:srgbClr w14:val="000000"/>
                                    </w14:solidFill>
                                    <w14:prstDash w14:val="solid"/>
                                    <w14:bevel/>
                                  </w14:textOutline>
                                </w:rPr>
                              </w:pPr>
                            </w:p>
                          </w:txbxContent>
                        </wps:txbx>
                        <wps:bodyPr rot="0" spcFirstLastPara="0"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3" name="Picture 3"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5.25pt;margin-top:-35.4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">
                <v:roundrect id="Rounded Rectangle 2"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EAfsQA&#10;AADaAAAADwAAAGRycy9kb3ducmV2LnhtbESPT2vCQBTE7wW/w/IEL6VuzKGW1FVEFKo3tYLH1+xr&#10;Es2+Ddlt/vTTu4LgcZiZ3zCzRWdK0VDtCssKJuMIBHFqdcGZgu/j5u0DhPPIGkvLpKAnB4v54GWG&#10;ibYt76k5+EwECLsEFeTeV4mULs3JoBvbijh4v7Y26IOsM6lrbAPclDKOondpsOCwkGNFq5zS6+HP&#10;KDju+rgp1v+n80/fL7m9TF9326lSo2G3/AThqfPP8KP9pRXEcL8SboC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xAH7EAAAA2gAAAA8AAAAAAAAAAAAAAAAAmAIAAGRycy9k&#10;b3ducmV2LnhtbFBLBQYAAAAABAAEAPUAAACJAwAAAAA=&#10;" strokecolor="black [3200]" strokeweight="2pt">
                  <v:fill r:id="rId10" o:title="" recolor="t" rotate="t" type="tile"/>
                  <v:textbox>
                    <w:txbxContent>
                      <w:p w:rsidR="00734406" w:rsidRDefault="00734406" w:rsidP="00734406">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734406" w:rsidRDefault="00F56EF9" w:rsidP="00734406">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734406" w:rsidRDefault="00734406" w:rsidP="00734406">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734406" w:rsidRDefault="00734406" w:rsidP="00734406">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 PP2</w:t>
                        </w:r>
                      </w:p>
                      <w:p w:rsidR="00734406" w:rsidRDefault="00734406" w:rsidP="00734406">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jbQPEAAAA2gAAAA8AAABkcnMvZG93bnJldi54bWxEj0FrwkAUhO8F/8PyhN7qxgZCja4ioiD0&#10;0kZBvD2yzySYfZtm1yT667uFgsdhZr5hFqvB1KKj1lWWFUwnEQji3OqKCwXHw+7tA4TzyBpry6Tg&#10;Tg5Wy9HLAlNte/6mLvOFCBB2KSoovW9SKV1ekkE3sQ1x8C62NeiDbAupW+wD3NTyPYoSabDisFBi&#10;Q5uS8mt2Mwq+vN5W5nw4PT5v2zz+mSXrZpoo9Toe1nMQngb/DP+391pBDH9Xwg2Qy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TjbQPEAAAA2gAAAA8AAAAAAAAAAAAAAAAA&#10;nwIAAGRycy9kb3ducmV2LnhtbFBLBQYAAAAABAAEAPcAAACQAwAAAAA=&#10;">
                  <v:imagedata r:id="rId11" o:title="Marking Scheme For CBSE" croptop="6505f" cropbottom="4337f" cropleft="37787f"/>
                  <v:path arrowok="t"/>
                </v:shape>
                <v:shape id="Picture 4"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Rv6LDAAAA2gAAAA8AAABkcnMvZG93bnJldi54bWxEj0FrwkAUhO8F/8PyhF5EN0ookmYjRYhI&#10;D5VG8fzIvmZDs29Ddo3pv+8WhB6HmfmGyXeT7cRIg28dK1ivEhDEtdMtNwou53K5BeEDssbOMSn4&#10;IQ+7YvaUY6bdnT9prEIjIoR9hgpMCH0mpa8NWfQr1xNH78sNFkOUQyP1gPcIt53cJMmLtNhyXDDY&#10;095Q/V3drIL39ERtlV7duPi4LM6TKZsDlko9z6e3VxCBpvAffrSPWkEKf1fiDZDF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VG/osMAAADaAAAADwAAAAAAAAAAAAAAAACf&#10;AgAAZHJzL2Rvd25yZXYueG1sUEsFBgAAAAAEAAQA9wAAAI8DAAAAAA==&#10;">
                  <v:imagedata r:id="rId11" o:title="Marking Scheme For CBSE" croptop="38805f" cropbottom="1197f" cropleft="6061f" cropright="25949f"/>
                  <v:path arrowok="t"/>
                </v:shape>
              </v:group>
            </w:pict>
          </mc:Fallback>
        </mc:AlternateContent>
      </w:r>
    </w:p>
    <w:p w:rsidR="00734406" w:rsidRDefault="00734406" w:rsidP="00B414C1">
      <w:pPr>
        <w:pStyle w:val="Heading2"/>
      </w:pPr>
    </w:p>
    <w:p w:rsidR="00734406" w:rsidRDefault="00EC18EB" w:rsidP="00B414C1">
      <w:pPr>
        <w:pStyle w:val="Heading2"/>
      </w:pPr>
      <w:r>
        <w:rPr>
          <w:b w:val="0"/>
          <w:bCs w:val="0"/>
          <w:noProof/>
          <w:color w:val="FFFFFF" w:themeColor="background1"/>
        </w:rPr>
        <w:drawing>
          <wp:anchor distT="0" distB="0" distL="114300" distR="114300" simplePos="0" relativeHeight="251661312" behindDoc="0" locked="0" layoutInCell="1" allowOverlap="1" wp14:anchorId="39C6EE90" wp14:editId="1FBAE0EF">
            <wp:simplePos x="0" y="0"/>
            <wp:positionH relativeFrom="column">
              <wp:posOffset>3419475</wp:posOffset>
            </wp:positionH>
            <wp:positionV relativeFrom="paragraph">
              <wp:posOffset>228600</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734406" w:rsidRDefault="00734406" w:rsidP="00B414C1">
      <w:pPr>
        <w:pStyle w:val="Heading2"/>
      </w:pPr>
    </w:p>
    <w:p w:rsidR="00734406" w:rsidRDefault="00734406" w:rsidP="00B414C1">
      <w:pPr>
        <w:pStyle w:val="Heading2"/>
      </w:pPr>
    </w:p>
    <w:p w:rsidR="00734406" w:rsidRDefault="00734406" w:rsidP="00B414C1">
      <w:pPr>
        <w:pStyle w:val="Heading2"/>
      </w:pPr>
    </w:p>
    <w:p w:rsidR="00734406" w:rsidRDefault="00734406" w:rsidP="00B414C1">
      <w:pPr>
        <w:pStyle w:val="Heading2"/>
      </w:pPr>
    </w:p>
    <w:p w:rsidR="00B414C1" w:rsidRPr="00734406" w:rsidRDefault="0089301C" w:rsidP="00734406">
      <w:pPr>
        <w:pStyle w:val="Heading2"/>
        <w:spacing w:line="360" w:lineRule="auto"/>
        <w:rPr>
          <w:color w:val="auto"/>
        </w:rPr>
      </w:pPr>
      <w:r>
        <w:rPr>
          <w:rFonts w:ascii="Times New Roman" w:hAnsi="Times New Roman" w:cs="Times New Roman"/>
          <w:noProo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55pt;margin-top:.75pt;width:582.8pt;height:7.9pt;z-index:251662336;mso-position-horizontal-relative:text;mso-position-vertical-relative:text;mso-width-relative:page;mso-height-relative:page" o:hrpct="0" o:hralign="center" o:hr="t">
            <v:imagedata r:id="rId13" o:title="BD21309_"/>
          </v:shape>
        </w:pict>
      </w:r>
      <w:r w:rsidR="00B414C1" w:rsidRPr="00734406">
        <w:rPr>
          <w:color w:val="auto"/>
        </w:rPr>
        <w:t>SECTION A: COMPOSITION (15 MARKS)</w:t>
      </w:r>
    </w:p>
    <w:p w:rsidR="00734406" w:rsidRDefault="00B414C1" w:rsidP="00734406">
      <w:pPr>
        <w:pStyle w:val="NormalWeb"/>
        <w:spacing w:line="360" w:lineRule="auto"/>
      </w:pPr>
      <w:r w:rsidRPr="00734406">
        <w:rPr>
          <w:b/>
          <w:bCs/>
        </w:rPr>
        <w:t>TASK 1: COMPOSITION</w:t>
      </w:r>
      <w:r w:rsidRPr="00734406">
        <w:t xml:space="preserve"> </w:t>
      </w:r>
    </w:p>
    <w:p w:rsidR="00B414C1" w:rsidRPr="00734406" w:rsidRDefault="00B414C1" w:rsidP="00734406">
      <w:pPr>
        <w:pStyle w:val="NormalWeb"/>
        <w:spacing w:line="360" w:lineRule="auto"/>
      </w:pPr>
      <w:r w:rsidRPr="00734406">
        <w:rPr>
          <w:b/>
          <w:bCs/>
        </w:rPr>
        <w:t>Write a composition describing a time you faced a difficult challenge and how you overcame it.</w:t>
      </w:r>
    </w:p>
    <w:p w:rsidR="00B414C1" w:rsidRPr="00734406" w:rsidRDefault="00B414C1" w:rsidP="00734406">
      <w:pPr>
        <w:pStyle w:val="NormalWeb"/>
        <w:spacing w:line="360" w:lineRule="auto"/>
      </w:pPr>
      <w:r w:rsidRPr="00734406">
        <w:rPr>
          <w:b/>
          <w:bCs/>
        </w:rPr>
        <w:t>Marking Scheme for Composition (15 Marks)</w:t>
      </w:r>
    </w:p>
    <w:p w:rsidR="00B414C1" w:rsidRPr="00734406" w:rsidRDefault="00B414C1" w:rsidP="00734406">
      <w:pPr>
        <w:pStyle w:val="NormalWeb"/>
        <w:spacing w:line="360" w:lineRule="auto"/>
      </w:pPr>
      <w:r w:rsidRPr="00734406">
        <w:t>This section assesses the learner's ability to construct a coherent and engaging narrative based on a given prompt. Marks will be awarded based on the following criteria:</w:t>
      </w:r>
    </w:p>
    <w:p w:rsidR="00B414C1" w:rsidRPr="00734406" w:rsidRDefault="00B414C1" w:rsidP="00734406">
      <w:pPr>
        <w:pStyle w:val="NormalWeb"/>
        <w:spacing w:line="360" w:lineRule="auto"/>
        <w:ind w:left="360"/>
      </w:pPr>
      <w:r w:rsidRPr="00734406">
        <w:rPr>
          <w:b/>
          <w:bCs/>
        </w:rPr>
        <w:t>Content (6 Marks)</w:t>
      </w:r>
    </w:p>
    <w:p w:rsidR="00B414C1" w:rsidRPr="00734406" w:rsidRDefault="00B414C1" w:rsidP="00734406">
      <w:pPr>
        <w:pStyle w:val="NormalWeb"/>
        <w:spacing w:line="360" w:lineRule="auto"/>
        <w:ind w:left="360"/>
      </w:pPr>
      <w:r w:rsidRPr="00734406">
        <w:rPr>
          <w:b/>
          <w:bCs/>
        </w:rPr>
        <w:t>Relevance to the prompt:</w:t>
      </w:r>
      <w:r w:rsidRPr="00734406">
        <w:t xml:space="preserve"> Does the composition clearly describe a difficult challenge and how it was overcome? (2 marks)</w:t>
      </w:r>
    </w:p>
    <w:p w:rsidR="00B414C1" w:rsidRPr="00734406" w:rsidRDefault="00B414C1" w:rsidP="00734406">
      <w:pPr>
        <w:pStyle w:val="NormalWeb"/>
        <w:spacing w:line="360" w:lineRule="auto"/>
        <w:ind w:left="1080"/>
      </w:pPr>
      <w:r w:rsidRPr="00734406">
        <w:rPr>
          <w:i/>
          <w:iCs/>
        </w:rPr>
        <w:t>0 marks: No relevance / completely off-topic.</w:t>
      </w:r>
    </w:p>
    <w:p w:rsidR="00B414C1" w:rsidRPr="00734406" w:rsidRDefault="00B414C1" w:rsidP="00734406">
      <w:pPr>
        <w:pStyle w:val="NormalWeb"/>
        <w:spacing w:line="360" w:lineRule="auto"/>
        <w:ind w:left="1080"/>
      </w:pPr>
      <w:r w:rsidRPr="00734406">
        <w:rPr>
          <w:i/>
          <w:iCs/>
        </w:rPr>
        <w:t>1 mark: Some relevance, but weak connection to the prompt or only addresses one part.</w:t>
      </w:r>
    </w:p>
    <w:p w:rsidR="00B414C1" w:rsidRPr="00734406" w:rsidRDefault="00B414C1" w:rsidP="00734406">
      <w:pPr>
        <w:pStyle w:val="NormalWeb"/>
        <w:spacing w:line="360" w:lineRule="auto"/>
        <w:ind w:left="1080"/>
      </w:pPr>
      <w:r w:rsidRPr="00734406">
        <w:rPr>
          <w:i/>
          <w:iCs/>
        </w:rPr>
        <w:t>2 marks: Clearly addresses both aspects of the prompt.</w:t>
      </w:r>
    </w:p>
    <w:p w:rsidR="00B414C1" w:rsidRPr="00734406" w:rsidRDefault="00B414C1" w:rsidP="00734406">
      <w:pPr>
        <w:pStyle w:val="NormalWeb"/>
        <w:spacing w:line="360" w:lineRule="auto"/>
        <w:ind w:left="360"/>
      </w:pPr>
      <w:r w:rsidRPr="00734406">
        <w:rPr>
          <w:b/>
          <w:bCs/>
        </w:rPr>
        <w:t>Originality and creativity:</w:t>
      </w:r>
      <w:r w:rsidRPr="00734406">
        <w:t xml:space="preserve"> Is the story engaging, unique, and does it show imaginative thought? (2 marks)</w:t>
      </w:r>
    </w:p>
    <w:p w:rsidR="00B414C1" w:rsidRPr="00734406" w:rsidRDefault="00B414C1" w:rsidP="00734406">
      <w:pPr>
        <w:pStyle w:val="NormalWeb"/>
        <w:spacing w:line="360" w:lineRule="auto"/>
        <w:ind w:left="1080"/>
      </w:pPr>
      <w:r w:rsidRPr="00734406">
        <w:rPr>
          <w:i/>
          <w:iCs/>
        </w:rPr>
        <w:t>0 marks: Generic, uninspired, or copied.</w:t>
      </w:r>
    </w:p>
    <w:p w:rsidR="00B414C1" w:rsidRPr="00734406" w:rsidRDefault="00B414C1" w:rsidP="00734406">
      <w:pPr>
        <w:pStyle w:val="NormalWeb"/>
        <w:spacing w:line="360" w:lineRule="auto"/>
        <w:ind w:left="1080"/>
      </w:pPr>
      <w:r w:rsidRPr="00734406">
        <w:rPr>
          <w:i/>
          <w:iCs/>
        </w:rPr>
        <w:t>1 mark: Some attempt at creativity, but unconvincing or cliché.</w:t>
      </w:r>
    </w:p>
    <w:p w:rsidR="00B414C1" w:rsidRPr="00734406" w:rsidRDefault="00B414C1" w:rsidP="00734406">
      <w:pPr>
        <w:pStyle w:val="NormalWeb"/>
        <w:spacing w:line="360" w:lineRule="auto"/>
        <w:ind w:left="1080"/>
      </w:pPr>
      <w:r w:rsidRPr="00734406">
        <w:rPr>
          <w:i/>
          <w:iCs/>
        </w:rPr>
        <w:lastRenderedPageBreak/>
        <w:t>2 marks: Fresh, original, and captivating.</w:t>
      </w:r>
    </w:p>
    <w:p w:rsidR="00B414C1" w:rsidRPr="00734406" w:rsidRDefault="00B414C1" w:rsidP="00734406">
      <w:pPr>
        <w:pStyle w:val="NormalWeb"/>
        <w:spacing w:line="360" w:lineRule="auto"/>
        <w:ind w:left="360"/>
      </w:pPr>
      <w:r w:rsidRPr="00734406">
        <w:rPr>
          <w:b/>
          <w:bCs/>
        </w:rPr>
        <w:t>Development of ideas:</w:t>
      </w:r>
      <w:r w:rsidRPr="00734406">
        <w:t xml:space="preserve"> Are the events and emotions well-developed and easy to follow? (2 marks)</w:t>
      </w:r>
    </w:p>
    <w:p w:rsidR="00B414C1" w:rsidRPr="00734406" w:rsidRDefault="00B414C1" w:rsidP="00734406">
      <w:pPr>
        <w:pStyle w:val="NormalWeb"/>
        <w:spacing w:line="360" w:lineRule="auto"/>
        <w:ind w:left="1080"/>
      </w:pPr>
      <w:r w:rsidRPr="00734406">
        <w:rPr>
          <w:i/>
          <w:iCs/>
        </w:rPr>
        <w:t>0 marks: Disjointed, confusing, or too brief.</w:t>
      </w:r>
    </w:p>
    <w:p w:rsidR="00B414C1" w:rsidRPr="00734406" w:rsidRDefault="00B414C1" w:rsidP="00734406">
      <w:pPr>
        <w:pStyle w:val="NormalWeb"/>
        <w:spacing w:line="360" w:lineRule="auto"/>
        <w:ind w:left="1080"/>
      </w:pPr>
      <w:r w:rsidRPr="00734406">
        <w:rPr>
          <w:i/>
          <w:iCs/>
        </w:rPr>
        <w:t>1 mark: Ideas present but not fully fleshed out.</w:t>
      </w:r>
    </w:p>
    <w:p w:rsidR="00B414C1" w:rsidRPr="00734406" w:rsidRDefault="00B414C1" w:rsidP="00734406">
      <w:pPr>
        <w:pStyle w:val="NormalWeb"/>
        <w:spacing w:line="360" w:lineRule="auto"/>
        <w:ind w:left="1080"/>
      </w:pPr>
      <w:r w:rsidRPr="00734406">
        <w:rPr>
          <w:i/>
          <w:iCs/>
        </w:rPr>
        <w:t>2 marks: Well-structured with clear progression of events and emotions.</w:t>
      </w:r>
    </w:p>
    <w:p w:rsidR="00B414C1" w:rsidRPr="00734406" w:rsidRDefault="00B414C1" w:rsidP="00734406">
      <w:pPr>
        <w:pStyle w:val="NormalWeb"/>
        <w:spacing w:line="360" w:lineRule="auto"/>
        <w:ind w:left="360"/>
      </w:pPr>
      <w:r w:rsidRPr="00734406">
        <w:rPr>
          <w:b/>
          <w:bCs/>
        </w:rPr>
        <w:t>Language and Style (5 Marks)</w:t>
      </w:r>
    </w:p>
    <w:p w:rsidR="00B414C1" w:rsidRPr="00734406" w:rsidRDefault="00B414C1" w:rsidP="00734406">
      <w:pPr>
        <w:pStyle w:val="NormalWeb"/>
        <w:spacing w:line="360" w:lineRule="auto"/>
        <w:ind w:left="360"/>
      </w:pPr>
      <w:r w:rsidRPr="00734406">
        <w:rPr>
          <w:b/>
          <w:bCs/>
        </w:rPr>
        <w:t>Vocabulary:</w:t>
      </w:r>
      <w:r w:rsidRPr="00734406">
        <w:t xml:space="preserve"> Use of varied and appropriate vocabulary. (2 marks)</w:t>
      </w:r>
    </w:p>
    <w:p w:rsidR="00B414C1" w:rsidRPr="00734406" w:rsidRDefault="00B414C1" w:rsidP="00734406">
      <w:pPr>
        <w:pStyle w:val="NormalWeb"/>
        <w:spacing w:line="360" w:lineRule="auto"/>
        <w:ind w:left="1080"/>
      </w:pPr>
      <w:r w:rsidRPr="00734406">
        <w:rPr>
          <w:i/>
          <w:iCs/>
        </w:rPr>
        <w:t>0 marks: Very limited vocabulary, repetitive, or inappropriate words.</w:t>
      </w:r>
    </w:p>
    <w:p w:rsidR="00B414C1" w:rsidRPr="00734406" w:rsidRDefault="00B414C1" w:rsidP="00734406">
      <w:pPr>
        <w:pStyle w:val="NormalWeb"/>
        <w:spacing w:line="360" w:lineRule="auto"/>
        <w:ind w:left="1080"/>
      </w:pPr>
      <w:r w:rsidRPr="00734406">
        <w:rPr>
          <w:i/>
          <w:iCs/>
        </w:rPr>
        <w:t>1 mark: Adequate vocabulary, some repetition, or minor misuse.</w:t>
      </w:r>
    </w:p>
    <w:p w:rsidR="00B414C1" w:rsidRPr="00734406" w:rsidRDefault="00B414C1" w:rsidP="00734406">
      <w:pPr>
        <w:pStyle w:val="NormalWeb"/>
        <w:spacing w:line="360" w:lineRule="auto"/>
        <w:ind w:left="1080"/>
      </w:pPr>
      <w:r w:rsidRPr="00734406">
        <w:rPr>
          <w:i/>
          <w:iCs/>
        </w:rPr>
        <w:t>2 marks: Rich, precise, and varied vocabulary.</w:t>
      </w:r>
    </w:p>
    <w:p w:rsidR="00B414C1" w:rsidRPr="00734406" w:rsidRDefault="00B414C1" w:rsidP="00734406">
      <w:pPr>
        <w:pStyle w:val="NormalWeb"/>
        <w:spacing w:line="360" w:lineRule="auto"/>
        <w:ind w:left="360"/>
      </w:pPr>
      <w:r w:rsidRPr="00734406">
        <w:rPr>
          <w:b/>
          <w:bCs/>
        </w:rPr>
        <w:t>Sentence Structure:</w:t>
      </w:r>
      <w:r w:rsidRPr="00734406">
        <w:t xml:space="preserve"> Variety in sentence length and type. (1 mark)</w:t>
      </w:r>
    </w:p>
    <w:p w:rsidR="00B414C1" w:rsidRPr="00734406" w:rsidRDefault="00B414C1" w:rsidP="00734406">
      <w:pPr>
        <w:pStyle w:val="NormalWeb"/>
        <w:spacing w:line="360" w:lineRule="auto"/>
        <w:ind w:left="1080"/>
      </w:pPr>
      <w:r w:rsidRPr="00734406">
        <w:rPr>
          <w:i/>
          <w:iCs/>
        </w:rPr>
        <w:t>0 marks: Monotonous, simple sentences only.</w:t>
      </w:r>
    </w:p>
    <w:p w:rsidR="00B414C1" w:rsidRPr="00734406" w:rsidRDefault="00B414C1" w:rsidP="00734406">
      <w:pPr>
        <w:pStyle w:val="NormalWeb"/>
        <w:spacing w:line="360" w:lineRule="auto"/>
        <w:ind w:left="1080"/>
      </w:pPr>
      <w:r w:rsidRPr="00734406">
        <w:rPr>
          <w:i/>
          <w:iCs/>
        </w:rPr>
        <w:t>1 mark: Some variation in sentence structure, making the writing more interesting.</w:t>
      </w:r>
    </w:p>
    <w:p w:rsidR="00B414C1" w:rsidRPr="00734406" w:rsidRDefault="00B414C1" w:rsidP="00734406">
      <w:pPr>
        <w:pStyle w:val="NormalWeb"/>
        <w:spacing w:line="360" w:lineRule="auto"/>
        <w:ind w:left="360"/>
      </w:pPr>
      <w:r w:rsidRPr="00734406">
        <w:rPr>
          <w:b/>
          <w:bCs/>
        </w:rPr>
        <w:t>Figurative Language/Sensory Details:</w:t>
      </w:r>
      <w:r w:rsidRPr="00734406">
        <w:t xml:space="preserve"> Use of similes, metaphors, descriptive adjectives, and appeals to senses to enhance the narrative. (2 marks)</w:t>
      </w:r>
    </w:p>
    <w:p w:rsidR="00B414C1" w:rsidRPr="00734406" w:rsidRDefault="00B414C1" w:rsidP="00734406">
      <w:pPr>
        <w:pStyle w:val="NormalWeb"/>
        <w:spacing w:line="360" w:lineRule="auto"/>
        <w:ind w:left="1080"/>
      </w:pPr>
      <w:r w:rsidRPr="00734406">
        <w:rPr>
          <w:i/>
          <w:iCs/>
        </w:rPr>
        <w:t>0 marks: No descriptive language.</w:t>
      </w:r>
    </w:p>
    <w:p w:rsidR="00B414C1" w:rsidRPr="00734406" w:rsidRDefault="00B414C1" w:rsidP="00734406">
      <w:pPr>
        <w:pStyle w:val="NormalWeb"/>
        <w:spacing w:line="360" w:lineRule="auto"/>
        <w:ind w:left="1080"/>
      </w:pPr>
      <w:r w:rsidRPr="00734406">
        <w:rPr>
          <w:i/>
          <w:iCs/>
        </w:rPr>
        <w:t>1 mark: Limited use of descriptive language, or used ineffectively.</w:t>
      </w:r>
    </w:p>
    <w:p w:rsidR="00B414C1" w:rsidRPr="00734406" w:rsidRDefault="00B414C1" w:rsidP="00734406">
      <w:pPr>
        <w:pStyle w:val="NormalWeb"/>
        <w:spacing w:line="360" w:lineRule="auto"/>
        <w:ind w:left="1080"/>
      </w:pPr>
      <w:r w:rsidRPr="00734406">
        <w:rPr>
          <w:i/>
          <w:iCs/>
        </w:rPr>
        <w:t>2 marks: Effective and evocative use of figurative language and sensory details.</w:t>
      </w:r>
    </w:p>
    <w:p w:rsidR="00B414C1" w:rsidRPr="00734406" w:rsidRDefault="00B414C1" w:rsidP="00734406">
      <w:pPr>
        <w:pStyle w:val="NormalWeb"/>
        <w:spacing w:line="360" w:lineRule="auto"/>
        <w:ind w:left="360"/>
      </w:pPr>
      <w:r w:rsidRPr="00734406">
        <w:rPr>
          <w:b/>
          <w:bCs/>
        </w:rPr>
        <w:t>Organization and Mechanics (4 Marks)</w:t>
      </w:r>
    </w:p>
    <w:p w:rsidR="00B414C1" w:rsidRPr="00734406" w:rsidRDefault="00B414C1" w:rsidP="00734406">
      <w:pPr>
        <w:pStyle w:val="NormalWeb"/>
        <w:spacing w:line="360" w:lineRule="auto"/>
        <w:ind w:left="360"/>
      </w:pPr>
      <w:r w:rsidRPr="00734406">
        <w:rPr>
          <w:b/>
          <w:bCs/>
        </w:rPr>
        <w:t>Paragraphing:</w:t>
      </w:r>
      <w:r w:rsidRPr="00734406">
        <w:t xml:space="preserve"> Logical division of ideas into paragraphs. (1 mark)</w:t>
      </w:r>
    </w:p>
    <w:p w:rsidR="00B414C1" w:rsidRPr="00734406" w:rsidRDefault="00B414C1" w:rsidP="00734406">
      <w:pPr>
        <w:pStyle w:val="NormalWeb"/>
        <w:spacing w:line="360" w:lineRule="auto"/>
        <w:ind w:left="1080"/>
      </w:pPr>
      <w:r w:rsidRPr="00734406">
        <w:rPr>
          <w:i/>
          <w:iCs/>
        </w:rPr>
        <w:lastRenderedPageBreak/>
        <w:t>0 marks: No paragraphing or illogical breaks.</w:t>
      </w:r>
    </w:p>
    <w:p w:rsidR="00B414C1" w:rsidRPr="00734406" w:rsidRDefault="00B414C1" w:rsidP="00734406">
      <w:pPr>
        <w:pStyle w:val="NormalWeb"/>
        <w:spacing w:line="360" w:lineRule="auto"/>
        <w:ind w:left="1080"/>
      </w:pPr>
      <w:r w:rsidRPr="00734406">
        <w:rPr>
          <w:i/>
          <w:iCs/>
        </w:rPr>
        <w:t>1 mark: Clear and logical paragraphing.</w:t>
      </w:r>
    </w:p>
    <w:p w:rsidR="00B414C1" w:rsidRPr="00734406" w:rsidRDefault="00B414C1" w:rsidP="00734406">
      <w:pPr>
        <w:pStyle w:val="NormalWeb"/>
        <w:spacing w:line="360" w:lineRule="auto"/>
        <w:ind w:left="360"/>
      </w:pPr>
      <w:r w:rsidRPr="00734406">
        <w:rPr>
          <w:b/>
          <w:bCs/>
        </w:rPr>
        <w:t>Cohesion and Coherence:</w:t>
      </w:r>
      <w:r w:rsidRPr="00734406">
        <w:t xml:space="preserve"> Smooth flow of ideas between sentences and paragraphs. (1 mark)</w:t>
      </w:r>
    </w:p>
    <w:p w:rsidR="00B414C1" w:rsidRPr="00734406" w:rsidRDefault="00B414C1" w:rsidP="00734406">
      <w:pPr>
        <w:pStyle w:val="NormalWeb"/>
        <w:spacing w:line="360" w:lineRule="auto"/>
        <w:ind w:left="1080"/>
      </w:pPr>
      <w:r w:rsidRPr="00734406">
        <w:rPr>
          <w:i/>
          <w:iCs/>
        </w:rPr>
        <w:t>0 marks: Disconnected ideas, difficult to follow.</w:t>
      </w:r>
    </w:p>
    <w:p w:rsidR="00B414C1" w:rsidRPr="00734406" w:rsidRDefault="00B414C1" w:rsidP="00734406">
      <w:pPr>
        <w:pStyle w:val="NormalWeb"/>
        <w:spacing w:line="360" w:lineRule="auto"/>
        <w:ind w:left="1080"/>
      </w:pPr>
      <w:r w:rsidRPr="00734406">
        <w:rPr>
          <w:i/>
          <w:iCs/>
        </w:rPr>
        <w:t>1 mark: Ideas flow logically, using transition words/phrases effectively.</w:t>
      </w:r>
    </w:p>
    <w:p w:rsidR="00B414C1" w:rsidRPr="00734406" w:rsidRDefault="00B414C1" w:rsidP="00734406">
      <w:pPr>
        <w:pStyle w:val="NormalWeb"/>
        <w:spacing w:line="360" w:lineRule="auto"/>
        <w:ind w:left="360"/>
      </w:pPr>
      <w:r w:rsidRPr="00734406">
        <w:rPr>
          <w:b/>
          <w:bCs/>
        </w:rPr>
        <w:t>Grammar and Punctuation:</w:t>
      </w:r>
      <w:r w:rsidRPr="00734406">
        <w:t xml:space="preserve"> Correct use of grammar, spelling, and punctuation. (2 marks)</w:t>
      </w:r>
    </w:p>
    <w:p w:rsidR="00B414C1" w:rsidRPr="00734406" w:rsidRDefault="00B414C1" w:rsidP="00734406">
      <w:pPr>
        <w:pStyle w:val="NormalWeb"/>
        <w:spacing w:line="360" w:lineRule="auto"/>
        <w:ind w:left="1080"/>
      </w:pPr>
      <w:r w:rsidRPr="00734406">
        <w:rPr>
          <w:i/>
          <w:iCs/>
        </w:rPr>
        <w:t>0 marks: Numerous errors hindering comprehension.</w:t>
      </w:r>
    </w:p>
    <w:p w:rsidR="00B414C1" w:rsidRPr="00734406" w:rsidRDefault="00B414C1" w:rsidP="00734406">
      <w:pPr>
        <w:pStyle w:val="NormalWeb"/>
        <w:spacing w:line="360" w:lineRule="auto"/>
        <w:ind w:left="1080"/>
      </w:pPr>
      <w:r w:rsidRPr="00734406">
        <w:rPr>
          <w:i/>
          <w:iCs/>
        </w:rPr>
        <w:t>1 mark: Some errors, but comprehension not significantly affected.</w:t>
      </w:r>
    </w:p>
    <w:p w:rsidR="00B414C1" w:rsidRPr="00734406" w:rsidRDefault="00B414C1" w:rsidP="00734406">
      <w:pPr>
        <w:pStyle w:val="NormalWeb"/>
        <w:spacing w:line="360" w:lineRule="auto"/>
        <w:ind w:left="1080"/>
      </w:pPr>
      <w:r w:rsidRPr="00734406">
        <w:rPr>
          <w:i/>
          <w:iCs/>
        </w:rPr>
        <w:t>2 marks: Few to no errors, indicating strong command of language mechanics.</w:t>
      </w:r>
    </w:p>
    <w:p w:rsidR="00B414C1" w:rsidRPr="00734406" w:rsidRDefault="00B414C1" w:rsidP="00734406">
      <w:pPr>
        <w:spacing w:line="360" w:lineRule="auto"/>
      </w:pPr>
    </w:p>
    <w:p w:rsidR="00B414C1" w:rsidRPr="00734406" w:rsidRDefault="00B414C1" w:rsidP="00734406">
      <w:pPr>
        <w:pStyle w:val="NormalWeb"/>
        <w:spacing w:line="360" w:lineRule="auto"/>
      </w:pPr>
      <w:r w:rsidRPr="00734406">
        <w:rPr>
          <w:b/>
          <w:bCs/>
        </w:rPr>
        <w:t>Example of a Potential Learner Response (Not exhaustive, for illustration purposes):</w:t>
      </w:r>
    </w:p>
    <w:p w:rsidR="00B414C1" w:rsidRPr="00734406" w:rsidRDefault="00734406" w:rsidP="00734406">
      <w:pPr>
        <w:pStyle w:val="NormalWeb"/>
        <w:spacing w:line="360" w:lineRule="auto"/>
      </w:pPr>
      <w:r>
        <w:rPr>
          <w:b/>
          <w:bCs/>
        </w:rPr>
        <w:t>Learner's Sample Composition</w:t>
      </w:r>
    </w:p>
    <w:p w:rsidR="00B414C1" w:rsidRPr="00734406" w:rsidRDefault="00B414C1" w:rsidP="00734406">
      <w:pPr>
        <w:pStyle w:val="NormalWeb"/>
        <w:spacing w:line="360" w:lineRule="auto"/>
      </w:pPr>
      <w:r w:rsidRPr="00734406">
        <w:t>"The rain poured down in sheets, blurring the world outside my window. It was the week before the annual inter-school science fair, and my project, a miniature wind turbine designed to power a small LED light, was nowhere near completion. I had spent weeks researching, sketching, and gathering materials, but the actual construction proved far more complex than I had imagined.</w:t>
      </w:r>
    </w:p>
    <w:p w:rsidR="00B414C1" w:rsidRPr="00734406" w:rsidRDefault="00B414C1" w:rsidP="00734406">
      <w:pPr>
        <w:pStyle w:val="NormalWeb"/>
        <w:spacing w:line="360" w:lineRule="auto"/>
      </w:pPr>
      <w:r w:rsidRPr="00734406">
        <w:t xml:space="preserve">The biggest challenge was the rotor blades. I couldn't get them to spin efficiently enough to generate the required electricity. Each attempt ended in failure, the blades either too heavy, too flimsy, or just plain unbalanced. Frustration gnawed at me. I considered giving up, a heavy knot forming in my stomach at the thought of facing my science teacher, Mr. </w:t>
      </w:r>
      <w:proofErr w:type="spellStart"/>
      <w:r w:rsidRPr="00734406">
        <w:t>Kimani</w:t>
      </w:r>
      <w:proofErr w:type="spellEnd"/>
      <w:r w:rsidRPr="00734406">
        <w:t>, without a finished project. My parents, seeing my distress, offered words of encouragement, but I felt utterly defeated.</w:t>
      </w:r>
    </w:p>
    <w:p w:rsidR="00B414C1" w:rsidRPr="00734406" w:rsidRDefault="00B414C1" w:rsidP="00734406">
      <w:pPr>
        <w:pStyle w:val="NormalWeb"/>
        <w:spacing w:line="360" w:lineRule="auto"/>
      </w:pPr>
      <w:r w:rsidRPr="00734406">
        <w:t xml:space="preserve">One evening, while tinkering with a discarded plastic bottle, an idea sparked. What if I tried a different material? The plastic was light, flexible, and I could easily shape it. I remembered an old online tutorial about crafting lightweight </w:t>
      </w:r>
      <w:r w:rsidRPr="00734406">
        <w:lastRenderedPageBreak/>
        <w:t>drone propellers. With renewed determination, I watched the video, pausing and replaying sections, until I understood the fundamental principles of aerodynamics.</w:t>
      </w:r>
    </w:p>
    <w:p w:rsidR="00B414C1" w:rsidRPr="00734406" w:rsidRDefault="00B414C1" w:rsidP="00734406">
      <w:pPr>
        <w:pStyle w:val="NormalWeb"/>
        <w:spacing w:line="360" w:lineRule="auto"/>
      </w:pPr>
      <w:r w:rsidRPr="00734406">
        <w:t>I spent the entire next day, ignoring the ongoing rain, meticulously cutting and shaping the plastic. My fingers ached, but the faint whirring sound of the new blades, when tested with a small fan, filled me with a thrill I hadn't felt in days. The LED flickered, then glowed steadily. It wasn't perfect, but it worked!</w:t>
      </w:r>
    </w:p>
    <w:p w:rsidR="00B414C1" w:rsidRPr="00734406" w:rsidRDefault="00B414C1" w:rsidP="00734406">
      <w:pPr>
        <w:pStyle w:val="NormalWeb"/>
        <w:spacing w:line="360" w:lineRule="auto"/>
      </w:pPr>
      <w:r w:rsidRPr="00734406">
        <w:t>The science fair itself was a blur of excitement and pride. My wind turbine might not have been the flashiest, but it was robust and functional. I explained my process, the failures, and the breakthrough, to the judges. I didn't win first prize, but I earned a special mention for 'Ingenuity and Perseverance.' More importantly, I learned that challenges aren't roadblocks, but opportunities to think differently and push beyond perceived limits. The satisfaction of overcoming that hurdle was a far greater reward than any medal."</w:t>
      </w:r>
    </w:p>
    <w:p w:rsidR="00B414C1" w:rsidRPr="00734406" w:rsidRDefault="00B414C1" w:rsidP="00734406">
      <w:pPr>
        <w:pStyle w:val="Heading2"/>
        <w:spacing w:line="360" w:lineRule="auto"/>
        <w:rPr>
          <w:color w:val="auto"/>
        </w:rPr>
      </w:pPr>
      <w:r w:rsidRPr="00734406">
        <w:rPr>
          <w:color w:val="auto"/>
        </w:rPr>
        <w:t>SECTION B: ORAL NARRATIVE ANALYSIS (14 MARKS)</w:t>
      </w:r>
    </w:p>
    <w:p w:rsidR="00B414C1" w:rsidRPr="00734406" w:rsidRDefault="00B414C1" w:rsidP="00734406">
      <w:pPr>
        <w:pStyle w:val="NormalWeb"/>
        <w:spacing w:line="360" w:lineRule="auto"/>
      </w:pPr>
      <w:r w:rsidRPr="00734406">
        <w:rPr>
          <w:b/>
          <w:bCs/>
        </w:rPr>
        <w:t>TASK 2: QUESTION 2</w:t>
      </w:r>
    </w:p>
    <w:p w:rsidR="00B414C1" w:rsidRPr="00734406" w:rsidRDefault="00B414C1" w:rsidP="00734406">
      <w:pPr>
        <w:pStyle w:val="NormalWeb"/>
        <w:spacing w:line="360" w:lineRule="auto"/>
      </w:pPr>
      <w:r w:rsidRPr="00734406">
        <w:rPr>
          <w:b/>
          <w:bCs/>
        </w:rPr>
        <w:t>a. What moral lesson can be learned from this narrative? (2 marks)</w:t>
      </w:r>
    </w:p>
    <w:p w:rsidR="00B414C1" w:rsidRPr="00734406" w:rsidRDefault="00B414C1" w:rsidP="00734406">
      <w:pPr>
        <w:pStyle w:val="NormalWeb"/>
        <w:numPr>
          <w:ilvl w:val="0"/>
          <w:numId w:val="30"/>
        </w:numPr>
        <w:spacing w:line="360" w:lineRule="auto"/>
      </w:pPr>
      <w:r w:rsidRPr="00734406">
        <w:t>Intelligence and quick thinking can overcome brute strength or arrogance.</w:t>
      </w:r>
    </w:p>
    <w:p w:rsidR="00B414C1" w:rsidRPr="00734406" w:rsidRDefault="00B414C1" w:rsidP="00734406">
      <w:pPr>
        <w:pStyle w:val="NormalWeb"/>
        <w:numPr>
          <w:ilvl w:val="0"/>
          <w:numId w:val="30"/>
        </w:numPr>
        <w:spacing w:line="360" w:lineRule="auto"/>
      </w:pPr>
      <w:r w:rsidRPr="00734406">
        <w:t>Don't be too boastful or overconfident, as it can lead to your downfall.</w:t>
      </w:r>
    </w:p>
    <w:p w:rsidR="00B414C1" w:rsidRPr="00734406" w:rsidRDefault="00B414C1" w:rsidP="00734406">
      <w:pPr>
        <w:pStyle w:val="NormalWeb"/>
        <w:numPr>
          <w:ilvl w:val="0"/>
          <w:numId w:val="30"/>
        </w:numPr>
        <w:spacing w:line="360" w:lineRule="auto"/>
      </w:pPr>
      <w:r w:rsidRPr="00734406">
        <w:t>Gullibility can lead to being easily tricked.</w:t>
      </w:r>
    </w:p>
    <w:p w:rsidR="00B414C1" w:rsidRPr="00734406" w:rsidRDefault="00B414C1" w:rsidP="00734406">
      <w:pPr>
        <w:pStyle w:val="NormalWeb"/>
        <w:numPr>
          <w:ilvl w:val="0"/>
          <w:numId w:val="30"/>
        </w:numPr>
        <w:spacing w:line="360" w:lineRule="auto"/>
      </w:pPr>
      <w:r w:rsidRPr="00734406">
        <w:t>It is important to be cautious and not believe everything you hear without verification.</w:t>
      </w:r>
    </w:p>
    <w:p w:rsidR="00B414C1" w:rsidRPr="00734406" w:rsidRDefault="00B414C1" w:rsidP="00734406">
      <w:pPr>
        <w:pStyle w:val="NormalWeb"/>
        <w:numPr>
          <w:ilvl w:val="0"/>
          <w:numId w:val="30"/>
        </w:numPr>
        <w:spacing w:line="360" w:lineRule="auto"/>
      </w:pPr>
      <w:r w:rsidRPr="00734406">
        <w:t>Those who are clever and resourceful often succeed where others fail.</w:t>
      </w:r>
    </w:p>
    <w:p w:rsidR="00B414C1" w:rsidRPr="00734406" w:rsidRDefault="00B414C1" w:rsidP="00734406">
      <w:pPr>
        <w:pStyle w:val="NormalWeb"/>
        <w:spacing w:line="360" w:lineRule="auto"/>
      </w:pPr>
      <w:r w:rsidRPr="00734406">
        <w:rPr>
          <w:b/>
          <w:bCs/>
        </w:rPr>
        <w:t>b. Describe two character traits of the Jackal as shown in the story. (4 marks)</w:t>
      </w:r>
    </w:p>
    <w:p w:rsidR="00B414C1" w:rsidRPr="00734406" w:rsidRDefault="00B414C1" w:rsidP="00734406">
      <w:pPr>
        <w:pStyle w:val="NormalWeb"/>
        <w:numPr>
          <w:ilvl w:val="0"/>
          <w:numId w:val="31"/>
        </w:numPr>
        <w:spacing w:line="360" w:lineRule="auto"/>
      </w:pPr>
      <w:r w:rsidRPr="00734406">
        <w:rPr>
          <w:b/>
          <w:bCs/>
        </w:rPr>
        <w:t>Quick-witted / Intelligent / Clever:</w:t>
      </w:r>
      <w:r w:rsidRPr="00734406">
        <w:t xml:space="preserve"> Jackal "devised a plan" and used his intelligence to outsmart the stronger Hyena, demonstrating quick thinking.</w:t>
      </w:r>
    </w:p>
    <w:p w:rsidR="00B414C1" w:rsidRPr="00734406" w:rsidRDefault="00B414C1" w:rsidP="00734406">
      <w:pPr>
        <w:pStyle w:val="NormalWeb"/>
        <w:numPr>
          <w:ilvl w:val="0"/>
          <w:numId w:val="31"/>
        </w:numPr>
        <w:spacing w:line="360" w:lineRule="auto"/>
      </w:pPr>
      <w:r w:rsidRPr="00734406">
        <w:rPr>
          <w:b/>
          <w:bCs/>
        </w:rPr>
        <w:t>Resourceful:</w:t>
      </w:r>
      <w:r w:rsidRPr="00734406">
        <w:t xml:space="preserve"> He found a way to get the food despite the Hyena's claim, using deception instead of force.</w:t>
      </w:r>
    </w:p>
    <w:p w:rsidR="00B414C1" w:rsidRPr="00734406" w:rsidRDefault="00B414C1" w:rsidP="00734406">
      <w:pPr>
        <w:pStyle w:val="NormalWeb"/>
        <w:numPr>
          <w:ilvl w:val="0"/>
          <w:numId w:val="31"/>
        </w:numPr>
        <w:spacing w:line="360" w:lineRule="auto"/>
      </w:pPr>
      <w:r w:rsidRPr="00734406">
        <w:rPr>
          <w:b/>
          <w:bCs/>
        </w:rPr>
        <w:t>Strategic:</w:t>
      </w:r>
      <w:r w:rsidRPr="00734406">
        <w:t xml:space="preserve"> He carefully planned his approach and fabricated a believable story to achieve his goal.</w:t>
      </w:r>
    </w:p>
    <w:p w:rsidR="00B414C1" w:rsidRPr="00734406" w:rsidRDefault="00B414C1" w:rsidP="00734406">
      <w:pPr>
        <w:pStyle w:val="NormalWeb"/>
        <w:numPr>
          <w:ilvl w:val="0"/>
          <w:numId w:val="31"/>
        </w:numPr>
        <w:spacing w:line="360" w:lineRule="auto"/>
      </w:pPr>
      <w:r w:rsidRPr="00734406">
        <w:rPr>
          <w:b/>
          <w:bCs/>
        </w:rPr>
        <w:t>Calm/Composed:</w:t>
      </w:r>
      <w:r w:rsidRPr="00734406">
        <w:t xml:space="preserve"> He "calmly walked over to the Impala carcass" after the Hyena left, showing no panic or fear.</w:t>
      </w:r>
    </w:p>
    <w:p w:rsidR="00B414C1" w:rsidRPr="00734406" w:rsidRDefault="00B414C1" w:rsidP="00734406">
      <w:pPr>
        <w:pStyle w:val="NormalWeb"/>
        <w:numPr>
          <w:ilvl w:val="0"/>
          <w:numId w:val="31"/>
        </w:numPr>
        <w:spacing w:line="360" w:lineRule="auto"/>
      </w:pPr>
      <w:r w:rsidRPr="00734406">
        <w:rPr>
          <w:b/>
          <w:bCs/>
        </w:rPr>
        <w:t>Observant:</w:t>
      </w:r>
      <w:r w:rsidRPr="00734406">
        <w:t xml:space="preserve"> He "saw the Impala" and understood the situation, leading him to devise a plan.</w:t>
      </w:r>
    </w:p>
    <w:p w:rsidR="00B414C1" w:rsidRPr="00734406" w:rsidRDefault="00B414C1" w:rsidP="00734406">
      <w:pPr>
        <w:pStyle w:val="NormalWeb"/>
        <w:spacing w:line="360" w:lineRule="auto"/>
      </w:pPr>
      <w:r w:rsidRPr="00734406">
        <w:rPr>
          <w:b/>
          <w:bCs/>
        </w:rPr>
        <w:t>c. Identify two features of oral narratives present in this passage. (3 marks)</w:t>
      </w:r>
    </w:p>
    <w:p w:rsidR="00B414C1" w:rsidRPr="00734406" w:rsidRDefault="00B414C1" w:rsidP="00734406">
      <w:pPr>
        <w:pStyle w:val="NormalWeb"/>
        <w:numPr>
          <w:ilvl w:val="0"/>
          <w:numId w:val="32"/>
        </w:numPr>
        <w:spacing w:line="360" w:lineRule="auto"/>
      </w:pPr>
      <w:r w:rsidRPr="00734406">
        <w:rPr>
          <w:b/>
          <w:bCs/>
        </w:rPr>
        <w:lastRenderedPageBreak/>
        <w:t>Opening Formula:</w:t>
      </w:r>
      <w:r w:rsidRPr="00734406">
        <w:t xml:space="preserve"> Although not a traditional opening like "Once upon a time," the narrative begins by introducing the setting and main characters ("In the vast savanna, where the sun beat down relentlessly, lived a very grumpy Hyena...").</w:t>
      </w:r>
    </w:p>
    <w:p w:rsidR="00B414C1" w:rsidRPr="00734406" w:rsidRDefault="00B414C1" w:rsidP="00734406">
      <w:pPr>
        <w:pStyle w:val="NormalWeb"/>
        <w:numPr>
          <w:ilvl w:val="0"/>
          <w:numId w:val="32"/>
        </w:numPr>
        <w:spacing w:line="360" w:lineRule="auto"/>
      </w:pPr>
      <w:r w:rsidRPr="00734406">
        <w:rPr>
          <w:b/>
          <w:bCs/>
        </w:rPr>
        <w:t>Personification/Anthropomorphism:</w:t>
      </w:r>
      <w:r w:rsidRPr="00734406">
        <w:t xml:space="preserve"> Animals (Hyena, Jackal, Lion, Impala, Wildebeest) are given human-like qualities such as talking, thinking, devising plans, feeling emotions (grumpy, hungry, proud, cowardly, gullible), and having specific character traits like intelligence and strength.</w:t>
      </w:r>
    </w:p>
    <w:p w:rsidR="00B414C1" w:rsidRPr="00734406" w:rsidRDefault="00B414C1" w:rsidP="00734406">
      <w:pPr>
        <w:pStyle w:val="NormalWeb"/>
        <w:numPr>
          <w:ilvl w:val="0"/>
          <w:numId w:val="32"/>
        </w:numPr>
        <w:spacing w:line="360" w:lineRule="auto"/>
      </w:pPr>
      <w:r w:rsidRPr="00734406">
        <w:rPr>
          <w:b/>
          <w:bCs/>
        </w:rPr>
        <w:t>Moral Lesson/Didacticism:</w:t>
      </w:r>
      <w:r w:rsidRPr="00734406">
        <w:t xml:space="preserve"> The story conveys a clear moral lesson about the triumph of wit over brawn or the dangers of arrogance and gullibility.</w:t>
      </w:r>
    </w:p>
    <w:p w:rsidR="00B414C1" w:rsidRPr="00734406" w:rsidRDefault="00B414C1" w:rsidP="00734406">
      <w:pPr>
        <w:pStyle w:val="NormalWeb"/>
        <w:numPr>
          <w:ilvl w:val="0"/>
          <w:numId w:val="32"/>
        </w:numPr>
        <w:spacing w:line="360" w:lineRule="auto"/>
      </w:pPr>
      <w:r w:rsidRPr="00734406">
        <w:rPr>
          <w:b/>
          <w:bCs/>
        </w:rPr>
        <w:t>Simple Language/Clear Plot:</w:t>
      </w:r>
      <w:r w:rsidRPr="00734406">
        <w:t xml:space="preserve"> The language used is straightforward and easy to understand, and the plot progression is linear and simple to follow.</w:t>
      </w:r>
    </w:p>
    <w:p w:rsidR="00B414C1" w:rsidRPr="00734406" w:rsidRDefault="00B414C1" w:rsidP="00734406">
      <w:pPr>
        <w:pStyle w:val="NormalWeb"/>
        <w:numPr>
          <w:ilvl w:val="0"/>
          <w:numId w:val="32"/>
        </w:numPr>
        <w:spacing w:line="360" w:lineRule="auto"/>
      </w:pPr>
      <w:r w:rsidRPr="00734406">
        <w:rPr>
          <w:b/>
          <w:bCs/>
        </w:rPr>
        <w:t>Timeless Setting:</w:t>
      </w:r>
      <w:r w:rsidRPr="00734406">
        <w:t xml:space="preserve"> The setting "In the vast savanna" and "One dry season" is general and not tied to a specific historical period, typical of oral narratives.</w:t>
      </w:r>
    </w:p>
    <w:p w:rsidR="00B414C1" w:rsidRPr="00734406" w:rsidRDefault="00B414C1" w:rsidP="00734406">
      <w:pPr>
        <w:pStyle w:val="NormalWeb"/>
        <w:numPr>
          <w:ilvl w:val="0"/>
          <w:numId w:val="32"/>
        </w:numPr>
        <w:spacing w:line="360" w:lineRule="auto"/>
      </w:pPr>
      <w:r w:rsidRPr="00734406">
        <w:rPr>
          <w:b/>
          <w:bCs/>
        </w:rPr>
        <w:t>Stereotypical Characters:</w:t>
      </w:r>
      <w:r w:rsidRPr="00734406">
        <w:t xml:space="preserve"> The Hyena is depicted as grumpy, strong, and gullible, while the Jackal is small, quick-witted, and intelligent – common portrayals in animal fables.</w:t>
      </w:r>
    </w:p>
    <w:p w:rsidR="00B414C1" w:rsidRPr="00734406" w:rsidRDefault="00B414C1" w:rsidP="00734406">
      <w:pPr>
        <w:pStyle w:val="NormalWeb"/>
        <w:numPr>
          <w:ilvl w:val="0"/>
          <w:numId w:val="32"/>
        </w:numPr>
        <w:spacing w:line="360" w:lineRule="auto"/>
      </w:pPr>
      <w:r w:rsidRPr="00734406">
        <w:rPr>
          <w:b/>
          <w:bCs/>
        </w:rPr>
        <w:t>Repetition:</w:t>
      </w:r>
      <w:r w:rsidRPr="00734406">
        <w:t xml:space="preserve"> Although not explicit word-for-word repetition, the Jackal's repeated insistence on the impending stampede reinforces his lie ("Jackal insisted, 'But I saw them! Their hooves thunder like distant drums. They'll be here any moment!'").</w:t>
      </w:r>
    </w:p>
    <w:p w:rsidR="00B414C1" w:rsidRPr="00734406" w:rsidRDefault="00B414C1" w:rsidP="00734406">
      <w:pPr>
        <w:pStyle w:val="NormalWeb"/>
        <w:spacing w:line="360" w:lineRule="auto"/>
      </w:pPr>
      <w:r w:rsidRPr="00734406">
        <w:rPr>
          <w:b/>
          <w:bCs/>
        </w:rPr>
        <w:t>d. What specific action does the Jackal take to make Hyena believe him? (2 marks)</w:t>
      </w:r>
    </w:p>
    <w:p w:rsidR="00B414C1" w:rsidRPr="00734406" w:rsidRDefault="00B414C1" w:rsidP="00734406">
      <w:pPr>
        <w:pStyle w:val="NormalWeb"/>
        <w:numPr>
          <w:ilvl w:val="0"/>
          <w:numId w:val="33"/>
        </w:numPr>
        <w:spacing w:line="360" w:lineRule="auto"/>
      </w:pPr>
      <w:r w:rsidRPr="00734406">
        <w:t>He pretends to listen intently to imaginary sounds.</w:t>
      </w:r>
    </w:p>
    <w:p w:rsidR="00B414C1" w:rsidRPr="00734406" w:rsidRDefault="00B414C1" w:rsidP="00734406">
      <w:pPr>
        <w:pStyle w:val="NormalWeb"/>
        <w:numPr>
          <w:ilvl w:val="0"/>
          <w:numId w:val="33"/>
        </w:numPr>
        <w:spacing w:line="360" w:lineRule="auto"/>
      </w:pPr>
      <w:r w:rsidRPr="00734406">
        <w:t>He looks alarmed, feigning fear of the stampede.</w:t>
      </w:r>
    </w:p>
    <w:p w:rsidR="00B414C1" w:rsidRPr="00734406" w:rsidRDefault="00B414C1" w:rsidP="00734406">
      <w:pPr>
        <w:pStyle w:val="NormalWeb"/>
        <w:numPr>
          <w:ilvl w:val="0"/>
          <w:numId w:val="33"/>
        </w:numPr>
        <w:spacing w:line="360" w:lineRule="auto"/>
      </w:pPr>
      <w:r w:rsidRPr="00734406">
        <w:t>He uses descriptive language to make the stampede sound real ("hooves thunder like distant drums").</w:t>
      </w:r>
    </w:p>
    <w:p w:rsidR="00B414C1" w:rsidRPr="00734406" w:rsidRDefault="00B414C1" w:rsidP="00734406">
      <w:pPr>
        <w:pStyle w:val="NormalWeb"/>
        <w:numPr>
          <w:ilvl w:val="0"/>
          <w:numId w:val="33"/>
        </w:numPr>
        <w:spacing w:line="360" w:lineRule="auto"/>
      </w:pPr>
      <w:r w:rsidRPr="00734406">
        <w:t>He stresses the immediate danger ("They'll be here any moment!").</w:t>
      </w:r>
    </w:p>
    <w:p w:rsidR="00B414C1" w:rsidRPr="00734406" w:rsidRDefault="00B414C1" w:rsidP="00734406">
      <w:pPr>
        <w:pStyle w:val="NormalWeb"/>
        <w:spacing w:line="360" w:lineRule="auto"/>
      </w:pPr>
      <w:r w:rsidRPr="00734406">
        <w:rPr>
          <w:b/>
          <w:bCs/>
        </w:rPr>
        <w:t>e. If you were narrating this story, how would you use voice modulation to distinguish between the Hyena's and Jackal's dialogue? (3 marks)</w:t>
      </w:r>
    </w:p>
    <w:p w:rsidR="00B414C1" w:rsidRPr="00734406" w:rsidRDefault="00B414C1" w:rsidP="00734406">
      <w:pPr>
        <w:pStyle w:val="NormalWeb"/>
        <w:numPr>
          <w:ilvl w:val="0"/>
          <w:numId w:val="34"/>
        </w:numPr>
        <w:spacing w:line="360" w:lineRule="auto"/>
      </w:pPr>
      <w:r w:rsidRPr="00734406">
        <w:rPr>
          <w:b/>
          <w:bCs/>
        </w:rPr>
        <w:t>Hyena's Dialogue:</w:t>
      </w:r>
      <w:r w:rsidRPr="00734406">
        <w:t xml:space="preserve"> I would use a deep, gruff, and perhaps slow voice to convey his grumpiness and perceived strength/arrogance. His "scoffed" line could be delivered with a dismissive, booming tone. His final "galloped away in a cloud of dust" could be narrated with a tone of panicked urgency.</w:t>
      </w:r>
    </w:p>
    <w:p w:rsidR="00B414C1" w:rsidRPr="00734406" w:rsidRDefault="00B414C1" w:rsidP="00734406">
      <w:pPr>
        <w:pStyle w:val="NormalWeb"/>
        <w:numPr>
          <w:ilvl w:val="0"/>
          <w:numId w:val="34"/>
        </w:numPr>
        <w:spacing w:line="360" w:lineRule="auto"/>
      </w:pPr>
      <w:r w:rsidRPr="00734406">
        <w:rPr>
          <w:b/>
          <w:bCs/>
        </w:rPr>
        <w:t>Jackal's Dialogue:</w:t>
      </w:r>
      <w:r w:rsidRPr="00734406">
        <w:t xml:space="preserve"> I would use a higher-pitched, quicker, and more articulate voice to reflect his quick-wittedness and smaller stature. When he insists, his voice might become more urgent and convincing to portray the feigned alarm. His chuckling at the end would be light and triumphant.</w:t>
      </w:r>
    </w:p>
    <w:p w:rsidR="00B414C1" w:rsidRPr="00734406" w:rsidRDefault="00B414C1" w:rsidP="00734406">
      <w:pPr>
        <w:pStyle w:val="NormalWeb"/>
        <w:numPr>
          <w:ilvl w:val="0"/>
          <w:numId w:val="34"/>
        </w:numPr>
        <w:spacing w:line="360" w:lineRule="auto"/>
      </w:pPr>
      <w:r w:rsidRPr="00734406">
        <w:rPr>
          <w:b/>
          <w:bCs/>
        </w:rPr>
        <w:lastRenderedPageBreak/>
        <w:t>Overall:</w:t>
      </w:r>
      <w:r w:rsidRPr="00734406">
        <w:t xml:space="preserve"> I would vary the pitch, volume, and pace of my voice. For the Hyena, a lower pitch and louder volume (at times) to show his power, and for the Jackal, a higher pitch and perhaps a more measured but persuasive tone.</w:t>
      </w:r>
    </w:p>
    <w:p w:rsidR="00B414C1" w:rsidRPr="00734406" w:rsidRDefault="00B414C1" w:rsidP="00734406">
      <w:pPr>
        <w:pStyle w:val="Heading2"/>
        <w:spacing w:line="360" w:lineRule="auto"/>
        <w:rPr>
          <w:color w:val="auto"/>
        </w:rPr>
      </w:pPr>
      <w:r w:rsidRPr="00734406">
        <w:rPr>
          <w:color w:val="auto"/>
        </w:rPr>
        <w:t>SECTION C: POETRY ANALYSIS (10 MARKS)</w:t>
      </w:r>
    </w:p>
    <w:p w:rsidR="00B414C1" w:rsidRPr="00734406" w:rsidRDefault="00B414C1" w:rsidP="00734406">
      <w:pPr>
        <w:pStyle w:val="NormalWeb"/>
        <w:spacing w:line="360" w:lineRule="auto"/>
      </w:pPr>
      <w:r w:rsidRPr="00734406">
        <w:rPr>
          <w:b/>
          <w:bCs/>
        </w:rPr>
        <w:t>TASK 3: QUESTION 3</w:t>
      </w:r>
    </w:p>
    <w:p w:rsidR="00B414C1" w:rsidRPr="00734406" w:rsidRDefault="00B414C1" w:rsidP="00734406">
      <w:pPr>
        <w:pStyle w:val="NormalWeb"/>
        <w:spacing w:line="360" w:lineRule="auto"/>
      </w:pPr>
      <w:r w:rsidRPr="00734406">
        <w:rPr>
          <w:b/>
          <w:bCs/>
        </w:rPr>
        <w:t>a. What is the main feeling or emotion the poet expresses about their village home? (2 marks)</w:t>
      </w:r>
    </w:p>
    <w:p w:rsidR="00B414C1" w:rsidRPr="00734406" w:rsidRDefault="00B414C1" w:rsidP="00734406">
      <w:pPr>
        <w:pStyle w:val="NormalWeb"/>
        <w:numPr>
          <w:ilvl w:val="0"/>
          <w:numId w:val="35"/>
        </w:numPr>
        <w:spacing w:line="360" w:lineRule="auto"/>
      </w:pPr>
      <w:r w:rsidRPr="00734406">
        <w:t>Affection / Love</w:t>
      </w:r>
    </w:p>
    <w:p w:rsidR="00B414C1" w:rsidRPr="00734406" w:rsidRDefault="00B414C1" w:rsidP="00734406">
      <w:pPr>
        <w:pStyle w:val="NormalWeb"/>
        <w:numPr>
          <w:ilvl w:val="0"/>
          <w:numId w:val="35"/>
        </w:numPr>
        <w:spacing w:line="360" w:lineRule="auto"/>
      </w:pPr>
      <w:r w:rsidRPr="00734406">
        <w:t>Peace / Tranquility / Calmness</w:t>
      </w:r>
    </w:p>
    <w:p w:rsidR="00B414C1" w:rsidRPr="00734406" w:rsidRDefault="00B414C1" w:rsidP="00734406">
      <w:pPr>
        <w:pStyle w:val="NormalWeb"/>
        <w:numPr>
          <w:ilvl w:val="0"/>
          <w:numId w:val="35"/>
        </w:numPr>
        <w:spacing w:line="360" w:lineRule="auto"/>
      </w:pPr>
      <w:r w:rsidRPr="00734406">
        <w:t>Belonging / Security</w:t>
      </w:r>
    </w:p>
    <w:p w:rsidR="00B414C1" w:rsidRPr="00734406" w:rsidRDefault="00B414C1" w:rsidP="00734406">
      <w:pPr>
        <w:pStyle w:val="NormalWeb"/>
        <w:numPr>
          <w:ilvl w:val="0"/>
          <w:numId w:val="35"/>
        </w:numPr>
        <w:spacing w:line="360" w:lineRule="auto"/>
      </w:pPr>
      <w:r w:rsidRPr="00734406">
        <w:t>Contentment / Happiness</w:t>
      </w:r>
    </w:p>
    <w:p w:rsidR="00B414C1" w:rsidRPr="00734406" w:rsidRDefault="00B414C1" w:rsidP="00734406">
      <w:pPr>
        <w:pStyle w:val="NormalWeb"/>
        <w:numPr>
          <w:ilvl w:val="0"/>
          <w:numId w:val="35"/>
        </w:numPr>
        <w:spacing w:line="360" w:lineRule="auto"/>
      </w:pPr>
      <w:r w:rsidRPr="00734406">
        <w:t>Nostalgia (implied by "memories are made")</w:t>
      </w:r>
    </w:p>
    <w:p w:rsidR="00B414C1" w:rsidRPr="00734406" w:rsidRDefault="00B414C1" w:rsidP="00734406">
      <w:pPr>
        <w:pStyle w:val="NormalWeb"/>
        <w:numPr>
          <w:ilvl w:val="0"/>
          <w:numId w:val="35"/>
        </w:numPr>
        <w:spacing w:line="360" w:lineRule="auto"/>
      </w:pPr>
      <w:r w:rsidRPr="00734406">
        <w:t>Warmth / Comfort</w:t>
      </w:r>
    </w:p>
    <w:p w:rsidR="00B414C1" w:rsidRPr="00734406" w:rsidRDefault="00B414C1" w:rsidP="00734406">
      <w:pPr>
        <w:pStyle w:val="NormalWeb"/>
        <w:spacing w:line="360" w:lineRule="auto"/>
      </w:pPr>
      <w:r w:rsidRPr="00734406">
        <w:rPr>
          <w:b/>
          <w:bCs/>
        </w:rPr>
        <w:t>b. Who is the persona (the speaker) in this poem? (2 marks)</w:t>
      </w:r>
    </w:p>
    <w:p w:rsidR="00B414C1" w:rsidRPr="00734406" w:rsidRDefault="00B414C1" w:rsidP="00734406">
      <w:pPr>
        <w:pStyle w:val="NormalWeb"/>
        <w:numPr>
          <w:ilvl w:val="0"/>
          <w:numId w:val="36"/>
        </w:numPr>
        <w:spacing w:line="360" w:lineRule="auto"/>
      </w:pPr>
      <w:r w:rsidRPr="00734406">
        <w:t>A person who grew up in or currently lives in the village.</w:t>
      </w:r>
    </w:p>
    <w:p w:rsidR="00B414C1" w:rsidRPr="00734406" w:rsidRDefault="00B414C1" w:rsidP="00734406">
      <w:pPr>
        <w:pStyle w:val="NormalWeb"/>
        <w:numPr>
          <w:ilvl w:val="0"/>
          <w:numId w:val="36"/>
        </w:numPr>
        <w:spacing w:line="360" w:lineRule="auto"/>
      </w:pPr>
      <w:r w:rsidRPr="00734406">
        <w:t>Someone deeply connected to their village home.</w:t>
      </w:r>
    </w:p>
    <w:p w:rsidR="00B414C1" w:rsidRPr="00734406" w:rsidRDefault="00B414C1" w:rsidP="00734406">
      <w:pPr>
        <w:pStyle w:val="NormalWeb"/>
        <w:numPr>
          <w:ilvl w:val="0"/>
          <w:numId w:val="36"/>
        </w:numPr>
        <w:spacing w:line="360" w:lineRule="auto"/>
      </w:pPr>
      <w:r w:rsidRPr="00734406">
        <w:t>An individual reflecting on the positive aspects and feelings associated with their rural upbringing/life.</w:t>
      </w:r>
    </w:p>
    <w:p w:rsidR="00B414C1" w:rsidRPr="00734406" w:rsidRDefault="00B414C1" w:rsidP="00734406">
      <w:pPr>
        <w:pStyle w:val="NormalWeb"/>
        <w:numPr>
          <w:ilvl w:val="0"/>
          <w:numId w:val="36"/>
        </w:numPr>
        <w:spacing w:line="360" w:lineRule="auto"/>
      </w:pPr>
      <w:r w:rsidRPr="00734406">
        <w:t>A villager/resident.</w:t>
      </w:r>
    </w:p>
    <w:p w:rsidR="00B414C1" w:rsidRPr="00734406" w:rsidRDefault="00B414C1" w:rsidP="00734406">
      <w:pPr>
        <w:pStyle w:val="NormalWeb"/>
        <w:spacing w:line="360" w:lineRule="auto"/>
      </w:pPr>
      <w:r w:rsidRPr="00734406">
        <w:rPr>
          <w:b/>
          <w:bCs/>
        </w:rPr>
        <w:t>c. Identify two examples of imagery used in the poem and state which sense each appeals to. (4 marks)</w:t>
      </w:r>
    </w:p>
    <w:p w:rsidR="00B414C1" w:rsidRPr="00734406" w:rsidRDefault="00B414C1" w:rsidP="00734406">
      <w:pPr>
        <w:pStyle w:val="NormalWeb"/>
        <w:numPr>
          <w:ilvl w:val="0"/>
          <w:numId w:val="37"/>
        </w:numPr>
        <w:spacing w:line="360" w:lineRule="auto"/>
      </w:pPr>
      <w:r w:rsidRPr="00734406">
        <w:rPr>
          <w:b/>
          <w:bCs/>
        </w:rPr>
        <w:t>"Soft smoke rises from the morning fire"</w:t>
      </w:r>
      <w:r w:rsidRPr="00734406">
        <w:t xml:space="preserve">: Appeals to the sense of </w:t>
      </w:r>
      <w:r w:rsidRPr="00734406">
        <w:rPr>
          <w:b/>
          <w:bCs/>
        </w:rPr>
        <w:t>sight</w:t>
      </w:r>
      <w:r w:rsidRPr="00734406">
        <w:t xml:space="preserve"> (visual imagery). It can also subtly appeal to </w:t>
      </w:r>
      <w:r w:rsidRPr="00734406">
        <w:rPr>
          <w:b/>
          <w:bCs/>
        </w:rPr>
        <w:t>smell</w:t>
      </w:r>
      <w:r w:rsidRPr="00734406">
        <w:t xml:space="preserve"> (scent of smoke) and </w:t>
      </w:r>
      <w:r w:rsidRPr="00734406">
        <w:rPr>
          <w:b/>
          <w:bCs/>
        </w:rPr>
        <w:t>touch/thermal</w:t>
      </w:r>
      <w:r w:rsidRPr="00734406">
        <w:t xml:space="preserve"> (warmth of fire/morning chill).</w:t>
      </w:r>
    </w:p>
    <w:p w:rsidR="00B414C1" w:rsidRPr="00734406" w:rsidRDefault="00B414C1" w:rsidP="00734406">
      <w:pPr>
        <w:pStyle w:val="NormalWeb"/>
        <w:numPr>
          <w:ilvl w:val="0"/>
          <w:numId w:val="37"/>
        </w:numPr>
        <w:spacing w:line="360" w:lineRule="auto"/>
      </w:pPr>
      <w:r w:rsidRPr="00734406">
        <w:rPr>
          <w:rStyle w:val="citation-1"/>
          <w:b/>
          <w:bCs/>
        </w:rPr>
        <w:t>"The cow’s low call echoes through the air"</w:t>
      </w:r>
      <w:r w:rsidRPr="00734406">
        <w:rPr>
          <w:rStyle w:val="citation-1"/>
        </w:rPr>
        <w:t xml:space="preserve">: Appeals to the sense of </w:t>
      </w:r>
      <w:r w:rsidRPr="00734406">
        <w:rPr>
          <w:rStyle w:val="citation-1"/>
          <w:b/>
          <w:bCs/>
        </w:rPr>
        <w:t>hearing</w:t>
      </w:r>
      <w:r w:rsidRPr="00734406">
        <w:rPr>
          <w:rStyle w:val="citation-1"/>
        </w:rPr>
        <w:t xml:space="preserve"> (auditory imagery).</w:t>
      </w:r>
    </w:p>
    <w:p w:rsidR="00B414C1" w:rsidRPr="00734406" w:rsidRDefault="00B414C1" w:rsidP="00734406">
      <w:pPr>
        <w:pStyle w:val="NormalWeb"/>
        <w:numPr>
          <w:ilvl w:val="0"/>
          <w:numId w:val="37"/>
        </w:numPr>
        <w:spacing w:line="360" w:lineRule="auto"/>
      </w:pPr>
      <w:r w:rsidRPr="00734406">
        <w:rPr>
          <w:b/>
          <w:bCs/>
        </w:rPr>
        <w:t>"Children run with laughter in their stride"</w:t>
      </w:r>
      <w:r w:rsidRPr="00734406">
        <w:t xml:space="preserve">: Appeals to the sense of </w:t>
      </w:r>
      <w:r w:rsidRPr="00734406">
        <w:rPr>
          <w:b/>
          <w:bCs/>
        </w:rPr>
        <w:t>hearing</w:t>
      </w:r>
      <w:r w:rsidRPr="00734406">
        <w:t xml:space="preserve"> (auditory imagery) for "laughter" and </w:t>
      </w:r>
      <w:r w:rsidRPr="00734406">
        <w:rPr>
          <w:b/>
          <w:bCs/>
        </w:rPr>
        <w:t>sight</w:t>
      </w:r>
      <w:r w:rsidRPr="00734406">
        <w:t xml:space="preserve"> (visual imagery) for "children run."</w:t>
      </w:r>
    </w:p>
    <w:p w:rsidR="00B414C1" w:rsidRPr="00734406" w:rsidRDefault="00B414C1" w:rsidP="00734406">
      <w:pPr>
        <w:pStyle w:val="NormalWeb"/>
        <w:numPr>
          <w:ilvl w:val="0"/>
          <w:numId w:val="37"/>
        </w:numPr>
        <w:spacing w:line="360" w:lineRule="auto"/>
      </w:pPr>
      <w:r w:rsidRPr="00734406">
        <w:rPr>
          <w:b/>
          <w:bCs/>
        </w:rPr>
        <w:t>"Paths of dust and earth"</w:t>
      </w:r>
      <w:r w:rsidRPr="00734406">
        <w:t xml:space="preserve">: Appeals to the sense of </w:t>
      </w:r>
      <w:r w:rsidRPr="00734406">
        <w:rPr>
          <w:b/>
          <w:bCs/>
        </w:rPr>
        <w:t>sight</w:t>
      </w:r>
      <w:r w:rsidRPr="00734406">
        <w:t xml:space="preserve"> (visual imagery) and potentially </w:t>
      </w:r>
      <w:r w:rsidRPr="00734406">
        <w:rPr>
          <w:b/>
          <w:bCs/>
        </w:rPr>
        <w:t>touch</w:t>
      </w:r>
      <w:r w:rsidRPr="00734406">
        <w:t xml:space="preserve"> (texture of dust/earth).</w:t>
      </w:r>
    </w:p>
    <w:p w:rsidR="00B414C1" w:rsidRPr="00734406" w:rsidRDefault="00B414C1" w:rsidP="00734406">
      <w:pPr>
        <w:pStyle w:val="NormalWeb"/>
        <w:numPr>
          <w:ilvl w:val="0"/>
          <w:numId w:val="37"/>
        </w:numPr>
        <w:spacing w:line="360" w:lineRule="auto"/>
      </w:pPr>
      <w:r w:rsidRPr="00734406">
        <w:rPr>
          <w:b/>
          <w:bCs/>
        </w:rPr>
        <w:t>"Beneath the mango tree’s cool shade"</w:t>
      </w:r>
      <w:r w:rsidRPr="00734406">
        <w:t xml:space="preserve">: Appeals to the sense of </w:t>
      </w:r>
      <w:r w:rsidRPr="00734406">
        <w:rPr>
          <w:b/>
          <w:bCs/>
        </w:rPr>
        <w:t>sight</w:t>
      </w:r>
      <w:r w:rsidRPr="00734406">
        <w:t xml:space="preserve"> (visual imagery) and </w:t>
      </w:r>
      <w:r w:rsidRPr="00734406">
        <w:rPr>
          <w:b/>
          <w:bCs/>
        </w:rPr>
        <w:t>touch/thermal</w:t>
      </w:r>
      <w:r w:rsidRPr="00734406">
        <w:t xml:space="preserve"> (cool shade).</w:t>
      </w:r>
    </w:p>
    <w:p w:rsidR="00B414C1" w:rsidRPr="00734406" w:rsidRDefault="00B414C1" w:rsidP="00734406">
      <w:pPr>
        <w:pStyle w:val="NormalWeb"/>
        <w:spacing w:line="360" w:lineRule="auto"/>
      </w:pPr>
      <w:r w:rsidRPr="00734406">
        <w:rPr>
          <w:b/>
          <w:bCs/>
        </w:rPr>
        <w:lastRenderedPageBreak/>
        <w:t>d. What does the line "The dusty paths, where stories softly tread" suggest about the village? (2 marks)</w:t>
      </w:r>
    </w:p>
    <w:p w:rsidR="00B414C1" w:rsidRPr="00734406" w:rsidRDefault="00B414C1" w:rsidP="00734406">
      <w:pPr>
        <w:pStyle w:val="NormalWeb"/>
        <w:numPr>
          <w:ilvl w:val="0"/>
          <w:numId w:val="38"/>
        </w:numPr>
        <w:spacing w:line="360" w:lineRule="auto"/>
      </w:pPr>
      <w:r w:rsidRPr="00734406">
        <w:t>It suggests that the village has a rich history and many traditions.</w:t>
      </w:r>
    </w:p>
    <w:p w:rsidR="00B414C1" w:rsidRPr="00734406" w:rsidRDefault="00B414C1" w:rsidP="00734406">
      <w:pPr>
        <w:pStyle w:val="NormalWeb"/>
        <w:numPr>
          <w:ilvl w:val="0"/>
          <w:numId w:val="38"/>
        </w:numPr>
        <w:spacing w:line="360" w:lineRule="auto"/>
      </w:pPr>
      <w:r w:rsidRPr="00734406">
        <w:t>It implies that the village is a place where oral traditions, stories, and knowledge are passed down through generations.</w:t>
      </w:r>
    </w:p>
    <w:p w:rsidR="00B414C1" w:rsidRPr="00734406" w:rsidRDefault="00B414C1" w:rsidP="00734406">
      <w:pPr>
        <w:pStyle w:val="NormalWeb"/>
        <w:numPr>
          <w:ilvl w:val="0"/>
          <w:numId w:val="38"/>
        </w:numPr>
        <w:spacing w:line="360" w:lineRule="auto"/>
      </w:pPr>
      <w:r w:rsidRPr="00734406">
        <w:t>It suggests a sense of quiet wisdom and accumulated experiences.</w:t>
      </w:r>
    </w:p>
    <w:p w:rsidR="00B414C1" w:rsidRPr="00734406" w:rsidRDefault="00B414C1" w:rsidP="00734406">
      <w:pPr>
        <w:pStyle w:val="NormalWeb"/>
        <w:numPr>
          <w:ilvl w:val="0"/>
          <w:numId w:val="38"/>
        </w:numPr>
        <w:spacing w:line="360" w:lineRule="auto"/>
      </w:pPr>
      <w:r w:rsidRPr="00734406">
        <w:t>It could imply the simplicity and naturalness of life in the village, where footpaths are used and stories are shared.</w:t>
      </w:r>
    </w:p>
    <w:p w:rsidR="00B414C1" w:rsidRPr="00734406" w:rsidRDefault="00B414C1" w:rsidP="00734406">
      <w:pPr>
        <w:pStyle w:val="Heading2"/>
        <w:spacing w:line="360" w:lineRule="auto"/>
        <w:rPr>
          <w:color w:val="auto"/>
        </w:rPr>
      </w:pPr>
      <w:r w:rsidRPr="00734406">
        <w:rPr>
          <w:color w:val="auto"/>
        </w:rPr>
        <w:t>SECTION D: PROSE ANALYSIS (10 MARKS)</w:t>
      </w:r>
    </w:p>
    <w:p w:rsidR="00B414C1" w:rsidRPr="00734406" w:rsidRDefault="00B414C1" w:rsidP="00734406">
      <w:pPr>
        <w:pStyle w:val="NormalWeb"/>
        <w:spacing w:line="360" w:lineRule="auto"/>
      </w:pPr>
      <w:r w:rsidRPr="00734406">
        <w:rPr>
          <w:b/>
          <w:bCs/>
        </w:rPr>
        <w:t>TASK 4: QUESTION 4</w:t>
      </w:r>
    </w:p>
    <w:p w:rsidR="00B414C1" w:rsidRPr="00734406" w:rsidRDefault="00B414C1" w:rsidP="00734406">
      <w:pPr>
        <w:pStyle w:val="NormalWeb"/>
        <w:spacing w:line="360" w:lineRule="auto"/>
      </w:pPr>
      <w:r w:rsidRPr="00734406">
        <w:rPr>
          <w:b/>
          <w:bCs/>
        </w:rPr>
        <w:t>a. What is the setting of this passage? Provide two details from the text to support your answer. (3 marks)</w:t>
      </w:r>
    </w:p>
    <w:p w:rsidR="00B414C1" w:rsidRPr="00734406" w:rsidRDefault="00B414C1" w:rsidP="00734406">
      <w:pPr>
        <w:pStyle w:val="NormalWeb"/>
        <w:spacing w:line="360" w:lineRule="auto"/>
        <w:ind w:left="360"/>
      </w:pPr>
      <w:r w:rsidRPr="00734406">
        <w:rPr>
          <w:b/>
          <w:bCs/>
        </w:rPr>
        <w:t>Setting:</w:t>
      </w:r>
      <w:r w:rsidRPr="00734406">
        <w:t xml:space="preserve"> On a traditional wooden boat (dhow) at sea, specifically in the Indian Ocean near a coast/market.</w:t>
      </w:r>
    </w:p>
    <w:p w:rsidR="00B414C1" w:rsidRPr="00734406" w:rsidRDefault="00B414C1" w:rsidP="00734406">
      <w:pPr>
        <w:pStyle w:val="NormalWeb"/>
        <w:spacing w:line="360" w:lineRule="auto"/>
        <w:ind w:left="360"/>
      </w:pPr>
      <w:r w:rsidRPr="00734406">
        <w:rPr>
          <w:b/>
          <w:bCs/>
        </w:rPr>
        <w:t>Detail 1:</w:t>
      </w:r>
      <w:r w:rsidRPr="00734406">
        <w:t xml:space="preserve"> "The old dhow swayed gently as it cut through the clear, turquoise waters of the Indian Ocean." (Identifies the specific body of water and type of boat).</w:t>
      </w:r>
    </w:p>
    <w:p w:rsidR="00B414C1" w:rsidRPr="00734406" w:rsidRDefault="00B414C1" w:rsidP="00734406">
      <w:pPr>
        <w:pStyle w:val="NormalWeb"/>
        <w:spacing w:line="360" w:lineRule="auto"/>
        <w:ind w:left="360"/>
      </w:pPr>
      <w:r w:rsidRPr="00734406">
        <w:rPr>
          <w:b/>
          <w:bCs/>
        </w:rPr>
        <w:t>Detail 2:</w:t>
      </w:r>
      <w:r w:rsidRPr="00734406">
        <w:t xml:space="preserve"> "The air was salty and warm, carrying the faint scent of seaweed and distant spices from the market on the shore." (Describes sensory details of the maritime environment and indicates proximity to land/market).</w:t>
      </w:r>
    </w:p>
    <w:p w:rsidR="00B414C1" w:rsidRPr="00734406" w:rsidRDefault="00B414C1" w:rsidP="00734406">
      <w:pPr>
        <w:pStyle w:val="NormalWeb"/>
        <w:spacing w:line="360" w:lineRule="auto"/>
        <w:ind w:left="360"/>
      </w:pPr>
      <w:r w:rsidRPr="00734406">
        <w:rPr>
          <w:b/>
          <w:bCs/>
        </w:rPr>
        <w:t>Detail 3:</w:t>
      </w:r>
      <w:r w:rsidRPr="00734406">
        <w:t xml:space="preserve"> "morning sun glinting off the vast expanse." (Indicates the time of day - morning - and the open sea).</w:t>
      </w:r>
    </w:p>
    <w:p w:rsidR="00B414C1" w:rsidRPr="00734406" w:rsidRDefault="00B414C1" w:rsidP="00734406">
      <w:pPr>
        <w:pStyle w:val="NormalWeb"/>
        <w:spacing w:line="360" w:lineRule="auto"/>
      </w:pPr>
      <w:r w:rsidRPr="00734406">
        <w:rPr>
          <w:b/>
          <w:bCs/>
        </w:rPr>
        <w:t>b. Who are the main characters mentioned in this narrative? (1 mark)</w:t>
      </w:r>
    </w:p>
    <w:p w:rsidR="00B414C1" w:rsidRPr="00734406" w:rsidRDefault="00B414C1" w:rsidP="00734406">
      <w:pPr>
        <w:pStyle w:val="NormalWeb"/>
        <w:numPr>
          <w:ilvl w:val="0"/>
          <w:numId w:val="39"/>
        </w:numPr>
        <w:spacing w:line="360" w:lineRule="auto"/>
      </w:pPr>
      <w:r w:rsidRPr="00734406">
        <w:t>Rashid</w:t>
      </w:r>
    </w:p>
    <w:p w:rsidR="00B414C1" w:rsidRPr="00734406" w:rsidRDefault="00B414C1" w:rsidP="00734406">
      <w:pPr>
        <w:pStyle w:val="NormalWeb"/>
        <w:numPr>
          <w:ilvl w:val="0"/>
          <w:numId w:val="39"/>
        </w:numPr>
        <w:spacing w:line="360" w:lineRule="auto"/>
      </w:pPr>
      <w:r w:rsidRPr="00734406">
        <w:t>Baba Juma (Rashid's father)</w:t>
      </w:r>
    </w:p>
    <w:p w:rsidR="00B414C1" w:rsidRPr="00734406" w:rsidRDefault="00B414C1" w:rsidP="00734406">
      <w:pPr>
        <w:pStyle w:val="NormalWeb"/>
        <w:spacing w:line="360" w:lineRule="auto"/>
      </w:pPr>
      <w:r w:rsidRPr="00734406">
        <w:rPr>
          <w:b/>
          <w:bCs/>
        </w:rPr>
        <w:t>c. What activity are Rashid and his father engaged in? (2 marks)</w:t>
      </w:r>
    </w:p>
    <w:p w:rsidR="00B414C1" w:rsidRPr="00734406" w:rsidRDefault="00B414C1" w:rsidP="00734406">
      <w:pPr>
        <w:pStyle w:val="NormalWeb"/>
        <w:numPr>
          <w:ilvl w:val="0"/>
          <w:numId w:val="40"/>
        </w:numPr>
        <w:spacing w:line="360" w:lineRule="auto"/>
      </w:pPr>
      <w:r w:rsidRPr="00734406">
        <w:t>They are fishing (or engaged in activities related to fishing).</w:t>
      </w:r>
    </w:p>
    <w:p w:rsidR="00B414C1" w:rsidRPr="00734406" w:rsidRDefault="00B414C1" w:rsidP="00734406">
      <w:pPr>
        <w:pStyle w:val="NormalWeb"/>
        <w:numPr>
          <w:ilvl w:val="0"/>
          <w:numId w:val="40"/>
        </w:numPr>
        <w:spacing w:line="360" w:lineRule="auto"/>
      </w:pPr>
      <w:r w:rsidRPr="00734406">
        <w:t>Rashid is steering the dhow ("He gripped the rough wooden tiller").</w:t>
      </w:r>
    </w:p>
    <w:p w:rsidR="00B414C1" w:rsidRPr="00734406" w:rsidRDefault="00B414C1" w:rsidP="00734406">
      <w:pPr>
        <w:pStyle w:val="NormalWeb"/>
        <w:numPr>
          <w:ilvl w:val="0"/>
          <w:numId w:val="40"/>
        </w:numPr>
        <w:spacing w:line="360" w:lineRule="auto"/>
      </w:pPr>
      <w:r w:rsidRPr="00734406">
        <w:t>Baba Juma is mending a net ("His father, Baba Juma, sat quietly mending a net").</w:t>
      </w:r>
    </w:p>
    <w:p w:rsidR="00B414C1" w:rsidRPr="00734406" w:rsidRDefault="00B414C1" w:rsidP="00734406">
      <w:pPr>
        <w:pStyle w:val="NormalWeb"/>
        <w:spacing w:line="360" w:lineRule="auto"/>
      </w:pPr>
      <w:r w:rsidRPr="00734406">
        <w:rPr>
          <w:b/>
          <w:bCs/>
        </w:rPr>
        <w:t>d. Identify two feelings or emotions Rashid experiences in the passage. (2 marks)</w:t>
      </w:r>
    </w:p>
    <w:p w:rsidR="00B414C1" w:rsidRPr="00734406" w:rsidRDefault="00B414C1" w:rsidP="00734406">
      <w:pPr>
        <w:pStyle w:val="NormalWeb"/>
        <w:numPr>
          <w:ilvl w:val="0"/>
          <w:numId w:val="41"/>
        </w:numPr>
        <w:spacing w:line="360" w:lineRule="auto"/>
      </w:pPr>
      <w:r w:rsidRPr="00734406">
        <w:lastRenderedPageBreak/>
        <w:t>Love (for these mornings, the tranquility, companionship with his father)</w:t>
      </w:r>
    </w:p>
    <w:p w:rsidR="00B414C1" w:rsidRPr="00734406" w:rsidRDefault="00B414C1" w:rsidP="00734406">
      <w:pPr>
        <w:pStyle w:val="NormalWeb"/>
        <w:numPr>
          <w:ilvl w:val="0"/>
          <w:numId w:val="41"/>
        </w:numPr>
        <w:spacing w:line="360" w:lineRule="auto"/>
      </w:pPr>
      <w:r w:rsidRPr="00734406">
        <w:t>Contentment / Peace / Tranquility (associated with the sea and his father's company)</w:t>
      </w:r>
    </w:p>
    <w:p w:rsidR="00B414C1" w:rsidRPr="00734406" w:rsidRDefault="00B414C1" w:rsidP="00734406">
      <w:pPr>
        <w:pStyle w:val="NormalWeb"/>
        <w:numPr>
          <w:ilvl w:val="0"/>
          <w:numId w:val="41"/>
        </w:numPr>
        <w:spacing w:line="360" w:lineRule="auto"/>
      </w:pPr>
      <w:r w:rsidRPr="00734406">
        <w:t>Aspiration / Hope / Dream (for the day he would command his own dhow)</w:t>
      </w:r>
    </w:p>
    <w:p w:rsidR="00B414C1" w:rsidRPr="00734406" w:rsidRDefault="00B414C1" w:rsidP="00734406">
      <w:pPr>
        <w:pStyle w:val="NormalWeb"/>
        <w:numPr>
          <w:ilvl w:val="0"/>
          <w:numId w:val="41"/>
        </w:numPr>
        <w:spacing w:line="360" w:lineRule="auto"/>
      </w:pPr>
      <w:r w:rsidRPr="00734406">
        <w:t>Admiration (for his father's "practiced ease")</w:t>
      </w:r>
    </w:p>
    <w:p w:rsidR="00B414C1" w:rsidRPr="00734406" w:rsidRDefault="00B414C1" w:rsidP="00734406">
      <w:pPr>
        <w:pStyle w:val="NormalWeb"/>
        <w:numPr>
          <w:ilvl w:val="0"/>
          <w:numId w:val="41"/>
        </w:numPr>
        <w:spacing w:line="360" w:lineRule="auto"/>
      </w:pPr>
      <w:r w:rsidRPr="00734406">
        <w:t>Joy (implied by "loved these mornings")</w:t>
      </w:r>
    </w:p>
    <w:p w:rsidR="00B414C1" w:rsidRPr="00734406" w:rsidRDefault="00B414C1" w:rsidP="00734406">
      <w:pPr>
        <w:pStyle w:val="NormalWeb"/>
        <w:spacing w:line="360" w:lineRule="auto"/>
      </w:pPr>
      <w:r w:rsidRPr="00734406">
        <w:rPr>
          <w:b/>
          <w:bCs/>
        </w:rPr>
        <w:t>e. What is Rashid's aspiration or dream for the future? (2 marks)</w:t>
      </w:r>
    </w:p>
    <w:p w:rsidR="00B414C1" w:rsidRPr="00734406" w:rsidRDefault="00B414C1" w:rsidP="00734406">
      <w:pPr>
        <w:pStyle w:val="NormalWeb"/>
        <w:numPr>
          <w:ilvl w:val="0"/>
          <w:numId w:val="42"/>
        </w:numPr>
        <w:spacing w:line="360" w:lineRule="auto"/>
      </w:pPr>
      <w:r w:rsidRPr="00734406">
        <w:t>Rashid's aspiration is to command his own dhow.</w:t>
      </w:r>
    </w:p>
    <w:p w:rsidR="00B414C1" w:rsidRDefault="00B414C1" w:rsidP="00734406">
      <w:pPr>
        <w:pStyle w:val="NormalWeb"/>
        <w:numPr>
          <w:ilvl w:val="0"/>
          <w:numId w:val="42"/>
        </w:numPr>
        <w:spacing w:line="360" w:lineRule="auto"/>
      </w:pPr>
      <w:r w:rsidRPr="00734406">
        <w:t>He dreams of navigating by the stars and the wisdom passed down through generations.</w:t>
      </w:r>
    </w:p>
    <w:p w:rsidR="00734406" w:rsidRDefault="00734406" w:rsidP="00734406">
      <w:pPr>
        <w:pStyle w:val="NormalWeb"/>
        <w:spacing w:line="360" w:lineRule="auto"/>
      </w:pPr>
    </w:p>
    <w:p w:rsidR="00734406" w:rsidRDefault="00734406" w:rsidP="00734406">
      <w:pPr>
        <w:pStyle w:val="NormalWeb"/>
        <w:spacing w:line="360" w:lineRule="auto"/>
      </w:pPr>
    </w:p>
    <w:p w:rsidR="00734406" w:rsidRDefault="00734406" w:rsidP="00734406">
      <w:pPr>
        <w:pStyle w:val="NormalWeb"/>
        <w:spacing w:line="360" w:lineRule="auto"/>
      </w:pPr>
    </w:p>
    <w:p w:rsidR="00734406" w:rsidRDefault="00734406" w:rsidP="00734406">
      <w:pPr>
        <w:pStyle w:val="NormalWeb"/>
        <w:spacing w:line="360" w:lineRule="auto"/>
      </w:pPr>
    </w:p>
    <w:p w:rsidR="00734406" w:rsidRDefault="00734406" w:rsidP="00734406">
      <w:pPr>
        <w:pStyle w:val="NormalWeb"/>
        <w:spacing w:line="360" w:lineRule="auto"/>
      </w:pPr>
    </w:p>
    <w:p w:rsidR="00734406" w:rsidRDefault="00734406" w:rsidP="00734406">
      <w:pPr>
        <w:pStyle w:val="NormalWeb"/>
        <w:spacing w:line="360" w:lineRule="auto"/>
      </w:pPr>
    </w:p>
    <w:p w:rsidR="00F4465E" w:rsidRDefault="00F4465E" w:rsidP="00734406">
      <w:pPr>
        <w:pStyle w:val="NormalWeb"/>
        <w:spacing w:line="360" w:lineRule="auto"/>
      </w:pPr>
    </w:p>
    <w:p w:rsidR="00734406" w:rsidRDefault="00734406" w:rsidP="00734406">
      <w:pPr>
        <w:pStyle w:val="NormalWeb"/>
        <w:spacing w:line="360" w:lineRule="auto"/>
      </w:pPr>
    </w:p>
    <w:p w:rsidR="00734406" w:rsidRDefault="00734406" w:rsidP="00734406">
      <w:pPr>
        <w:pStyle w:val="NormalWeb"/>
        <w:spacing w:line="360" w:lineRule="auto"/>
      </w:pPr>
    </w:p>
    <w:p w:rsidR="00734406" w:rsidRDefault="00734406" w:rsidP="00734406">
      <w:pPr>
        <w:pStyle w:val="NormalWeb"/>
        <w:spacing w:line="360" w:lineRule="auto"/>
      </w:pPr>
    </w:p>
    <w:p w:rsidR="00734406" w:rsidRDefault="00734406" w:rsidP="00734406">
      <w:pPr>
        <w:pStyle w:val="NormalWeb"/>
        <w:spacing w:line="360" w:lineRule="auto"/>
      </w:pPr>
    </w:p>
    <w:p w:rsidR="003F5DB2" w:rsidRPr="00734406" w:rsidRDefault="00734406" w:rsidP="00734406">
      <w:pPr>
        <w:pStyle w:val="NormalWeb"/>
        <w:spacing w:line="360" w:lineRule="auto"/>
        <w:jc w:val="center"/>
      </w:pPr>
      <w:r w:rsidRPr="00734406">
        <w:rPr>
          <w:b/>
        </w:rPr>
        <w:t>THIS IS THE LAST PRINTED PAGE.</w:t>
      </w:r>
    </w:p>
    <w:sectPr w:rsidR="003F5DB2" w:rsidRPr="00734406" w:rsidSect="003F5DB2">
      <w:headerReference w:type="even" r:id="rId14"/>
      <w:headerReference w:type="default" r:id="rId15"/>
      <w:footerReference w:type="even" r:id="rId16"/>
      <w:footerReference w:type="default" r:id="rId17"/>
      <w:headerReference w:type="first" r:id="rId18"/>
      <w:footerReference w:type="first" r:id="rId19"/>
      <w:pgSz w:w="12240" w:h="15840"/>
      <w:pgMar w:top="426" w:right="474" w:bottom="851"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301C" w:rsidRDefault="0089301C" w:rsidP="001B5294">
      <w:pPr>
        <w:spacing w:after="0" w:line="240" w:lineRule="auto"/>
      </w:pPr>
      <w:r>
        <w:separator/>
      </w:r>
    </w:p>
  </w:endnote>
  <w:endnote w:type="continuationSeparator" w:id="0">
    <w:p w:rsidR="0089301C" w:rsidRDefault="0089301C" w:rsidP="001B5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465E" w:rsidRDefault="00F446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61D4" w:rsidRDefault="00B661D4" w:rsidP="00B661D4">
    <w:pPr>
      <w:pStyle w:val="Footer"/>
      <w:rPr>
        <w:rFonts w:ascii="Bradley Hand ITC" w:hAnsi="Bradley Hand ITC"/>
        <w:b/>
      </w:rPr>
    </w:pPr>
    <w:r>
      <w:rPr>
        <w:rFonts w:ascii="Bradley Hand ITC" w:hAnsi="Bradley Hand ITC"/>
        <w:b/>
      </w:rPr>
      <w:t xml:space="preserve">GRADE 8 ENGLISH PAPER 2                               </w:t>
    </w:r>
    <w:r w:rsidR="003F5DB2">
      <w:rPr>
        <w:rFonts w:ascii="Bradley Hand ITC" w:hAnsi="Bradley Hand ITC"/>
        <w:b/>
      </w:rPr>
      <w:t xml:space="preserve"> </w:t>
    </w:r>
    <w:r>
      <w:rPr>
        <w:rFonts w:ascii="Bradley Hand ITC" w:hAnsi="Bradley Hand ITC"/>
        <w:b/>
      </w:rPr>
      <w:t xml:space="preserve">  </w:t>
    </w:r>
    <w:r w:rsidR="00954864">
      <w:rPr>
        <w:rFonts w:ascii="Bradley Hand ITC" w:hAnsi="Bradley Hand ITC"/>
        <w:b/>
      </w:rPr>
      <w:t>801/2</w:t>
    </w:r>
    <w:r>
      <w:rPr>
        <w:rFonts w:ascii="Bradley Hand ITC" w:hAnsi="Bradley Hand ITC"/>
        <w:b/>
      </w:rPr>
      <w:t xml:space="preserve">         </w:t>
    </w:r>
    <w:r w:rsidR="003F5DB2">
      <w:rPr>
        <w:rFonts w:ascii="Bradley Hand ITC" w:hAnsi="Bradley Hand ITC"/>
        <w:b/>
      </w:rPr>
      <w:t xml:space="preserve">                </w:t>
    </w:r>
    <w:r>
      <w:rPr>
        <w:rFonts w:ascii="Bradley Hand ITC" w:hAnsi="Bradley Hand ITC"/>
        <w:b/>
      </w:rPr>
      <w:t xml:space="preserve">             ………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465E" w:rsidRDefault="00F446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301C" w:rsidRDefault="0089301C" w:rsidP="001B5294">
      <w:pPr>
        <w:spacing w:after="0" w:line="240" w:lineRule="auto"/>
      </w:pPr>
      <w:r>
        <w:separator/>
      </w:r>
    </w:p>
  </w:footnote>
  <w:footnote w:type="continuationSeparator" w:id="0">
    <w:p w:rsidR="0089301C" w:rsidRDefault="0089301C" w:rsidP="001B52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465E" w:rsidRDefault="008930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192985" o:spid="_x0000_s2050" type="#_x0000_t136" style="position:absolute;margin-left:0;margin-top:0;width:666.2pt;height:133.2pt;rotation:315;z-index:-251655168;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465E" w:rsidRDefault="008930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192986" o:spid="_x0000_s2051" type="#_x0000_t136" style="position:absolute;margin-left:0;margin-top:0;width:666.2pt;height:133.2pt;rotation:315;z-index:-251653120;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465E" w:rsidRDefault="008930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192984" o:spid="_x0000_s2049" type="#_x0000_t136" style="position:absolute;margin-left:0;margin-top:0;width:666.2pt;height:133.2pt;rotation:315;z-index:-251657216;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E35D4"/>
    <w:multiLevelType w:val="multilevel"/>
    <w:tmpl w:val="7C8A6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FC4375"/>
    <w:multiLevelType w:val="multilevel"/>
    <w:tmpl w:val="59D2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153E25"/>
    <w:multiLevelType w:val="multilevel"/>
    <w:tmpl w:val="A7BEB93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D47BEB"/>
    <w:multiLevelType w:val="multilevel"/>
    <w:tmpl w:val="6F5462A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3D86C26"/>
    <w:multiLevelType w:val="multilevel"/>
    <w:tmpl w:val="5D1A2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370E63"/>
    <w:multiLevelType w:val="multilevel"/>
    <w:tmpl w:val="2180A5B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54B0CB6"/>
    <w:multiLevelType w:val="hybridMultilevel"/>
    <w:tmpl w:val="D472D9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170741"/>
    <w:multiLevelType w:val="hybridMultilevel"/>
    <w:tmpl w:val="D472D9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7A4112"/>
    <w:multiLevelType w:val="multilevel"/>
    <w:tmpl w:val="33BC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9115208"/>
    <w:multiLevelType w:val="multilevel"/>
    <w:tmpl w:val="8FCAA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A555B5F"/>
    <w:multiLevelType w:val="multilevel"/>
    <w:tmpl w:val="16CE3A2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1E3332A"/>
    <w:multiLevelType w:val="multilevel"/>
    <w:tmpl w:val="25FA3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26C4172"/>
    <w:multiLevelType w:val="multilevel"/>
    <w:tmpl w:val="F5DA2FF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93F03AC"/>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9F83A62"/>
    <w:multiLevelType w:val="multilevel"/>
    <w:tmpl w:val="FD9CDEC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1320F84"/>
    <w:multiLevelType w:val="multilevel"/>
    <w:tmpl w:val="B9242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55E1C1F"/>
    <w:multiLevelType w:val="multilevel"/>
    <w:tmpl w:val="F1B69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63830B8"/>
    <w:multiLevelType w:val="multilevel"/>
    <w:tmpl w:val="9BAA651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B0904E6"/>
    <w:multiLevelType w:val="hybridMultilevel"/>
    <w:tmpl w:val="240665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DA79A9"/>
    <w:multiLevelType w:val="multilevel"/>
    <w:tmpl w:val="41EE9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5A757A5"/>
    <w:multiLevelType w:val="multilevel"/>
    <w:tmpl w:val="4F222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8A40763"/>
    <w:multiLevelType w:val="multilevel"/>
    <w:tmpl w:val="42E6EF0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A0F65A3"/>
    <w:multiLevelType w:val="multilevel"/>
    <w:tmpl w:val="D6483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C952E74"/>
    <w:multiLevelType w:val="multilevel"/>
    <w:tmpl w:val="C7326E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CA06216"/>
    <w:multiLevelType w:val="hybridMultilevel"/>
    <w:tmpl w:val="3EA6F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1445C4E"/>
    <w:multiLevelType w:val="multilevel"/>
    <w:tmpl w:val="AD261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3330E20"/>
    <w:multiLevelType w:val="multilevel"/>
    <w:tmpl w:val="0DE43A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3A11418"/>
    <w:multiLevelType w:val="multilevel"/>
    <w:tmpl w:val="2F88C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55904DA"/>
    <w:multiLevelType w:val="multilevel"/>
    <w:tmpl w:val="AF70E5F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6844F9A"/>
    <w:multiLevelType w:val="hybridMultilevel"/>
    <w:tmpl w:val="F3EC7024"/>
    <w:lvl w:ilvl="0" w:tplc="A36033F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621084"/>
    <w:multiLevelType w:val="hybridMultilevel"/>
    <w:tmpl w:val="D472D9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87D0983"/>
    <w:multiLevelType w:val="multilevel"/>
    <w:tmpl w:val="2EB09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CB024E4"/>
    <w:multiLevelType w:val="multilevel"/>
    <w:tmpl w:val="D0909CE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2360025"/>
    <w:multiLevelType w:val="multilevel"/>
    <w:tmpl w:val="62EC8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64B0CD5"/>
    <w:multiLevelType w:val="multilevel"/>
    <w:tmpl w:val="0D76E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7811662"/>
    <w:multiLevelType w:val="multilevel"/>
    <w:tmpl w:val="B962606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80B4142"/>
    <w:multiLevelType w:val="multilevel"/>
    <w:tmpl w:val="A8E86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04441D4"/>
    <w:multiLevelType w:val="multilevel"/>
    <w:tmpl w:val="3F343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7EC64BB"/>
    <w:multiLevelType w:val="multilevel"/>
    <w:tmpl w:val="652A9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7F554D4"/>
    <w:multiLevelType w:val="multilevel"/>
    <w:tmpl w:val="0D7463B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94C28DF"/>
    <w:multiLevelType w:val="hybridMultilevel"/>
    <w:tmpl w:val="5AE2E8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C7D1E49"/>
    <w:multiLevelType w:val="multilevel"/>
    <w:tmpl w:val="1D103D3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20"/>
  </w:num>
  <w:num w:numId="3">
    <w:abstractNumId w:val="16"/>
  </w:num>
  <w:num w:numId="4">
    <w:abstractNumId w:val="1"/>
  </w:num>
  <w:num w:numId="5">
    <w:abstractNumId w:val="13"/>
  </w:num>
  <w:num w:numId="6">
    <w:abstractNumId w:val="40"/>
  </w:num>
  <w:num w:numId="7">
    <w:abstractNumId w:val="7"/>
  </w:num>
  <w:num w:numId="8">
    <w:abstractNumId w:val="30"/>
  </w:num>
  <w:num w:numId="9">
    <w:abstractNumId w:val="6"/>
  </w:num>
  <w:num w:numId="10">
    <w:abstractNumId w:val="18"/>
  </w:num>
  <w:num w:numId="11">
    <w:abstractNumId w:val="0"/>
  </w:num>
  <w:num w:numId="12">
    <w:abstractNumId w:val="11"/>
  </w:num>
  <w:num w:numId="13">
    <w:abstractNumId w:val="33"/>
  </w:num>
  <w:num w:numId="14">
    <w:abstractNumId w:val="15"/>
  </w:num>
  <w:num w:numId="15">
    <w:abstractNumId w:val="36"/>
  </w:num>
  <w:num w:numId="16">
    <w:abstractNumId w:val="9"/>
  </w:num>
  <w:num w:numId="17">
    <w:abstractNumId w:val="31"/>
  </w:num>
  <w:num w:numId="18">
    <w:abstractNumId w:val="8"/>
  </w:num>
  <w:num w:numId="19">
    <w:abstractNumId w:val="38"/>
  </w:num>
  <w:num w:numId="20">
    <w:abstractNumId w:val="25"/>
  </w:num>
  <w:num w:numId="21">
    <w:abstractNumId w:val="37"/>
  </w:num>
  <w:num w:numId="22">
    <w:abstractNumId w:val="34"/>
  </w:num>
  <w:num w:numId="23">
    <w:abstractNumId w:val="4"/>
  </w:num>
  <w:num w:numId="24">
    <w:abstractNumId w:val="22"/>
  </w:num>
  <w:num w:numId="25">
    <w:abstractNumId w:val="19"/>
  </w:num>
  <w:num w:numId="26">
    <w:abstractNumId w:val="26"/>
  </w:num>
  <w:num w:numId="27">
    <w:abstractNumId w:val="23"/>
  </w:num>
  <w:num w:numId="28">
    <w:abstractNumId w:val="24"/>
  </w:num>
  <w:num w:numId="29">
    <w:abstractNumId w:val="29"/>
  </w:num>
  <w:num w:numId="30">
    <w:abstractNumId w:val="35"/>
  </w:num>
  <w:num w:numId="31">
    <w:abstractNumId w:val="21"/>
  </w:num>
  <w:num w:numId="32">
    <w:abstractNumId w:val="14"/>
  </w:num>
  <w:num w:numId="33">
    <w:abstractNumId w:val="10"/>
  </w:num>
  <w:num w:numId="34">
    <w:abstractNumId w:val="32"/>
  </w:num>
  <w:num w:numId="35">
    <w:abstractNumId w:val="12"/>
  </w:num>
  <w:num w:numId="36">
    <w:abstractNumId w:val="5"/>
  </w:num>
  <w:num w:numId="37">
    <w:abstractNumId w:val="39"/>
  </w:num>
  <w:num w:numId="38">
    <w:abstractNumId w:val="41"/>
  </w:num>
  <w:num w:numId="39">
    <w:abstractNumId w:val="3"/>
  </w:num>
  <w:num w:numId="40">
    <w:abstractNumId w:val="2"/>
  </w:num>
  <w:num w:numId="41">
    <w:abstractNumId w:val="28"/>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442AF"/>
    <w:rsid w:val="000C1510"/>
    <w:rsid w:val="001B09BA"/>
    <w:rsid w:val="001B5294"/>
    <w:rsid w:val="00243966"/>
    <w:rsid w:val="00250F4F"/>
    <w:rsid w:val="0034507B"/>
    <w:rsid w:val="003F5DB2"/>
    <w:rsid w:val="004B35F2"/>
    <w:rsid w:val="006D0F11"/>
    <w:rsid w:val="00714A04"/>
    <w:rsid w:val="00734406"/>
    <w:rsid w:val="00744C48"/>
    <w:rsid w:val="0089301C"/>
    <w:rsid w:val="00893241"/>
    <w:rsid w:val="00954864"/>
    <w:rsid w:val="009D496A"/>
    <w:rsid w:val="00A26ED9"/>
    <w:rsid w:val="00B414C1"/>
    <w:rsid w:val="00B661D4"/>
    <w:rsid w:val="00C96672"/>
    <w:rsid w:val="00D63818"/>
    <w:rsid w:val="00D91E1C"/>
    <w:rsid w:val="00E442AF"/>
    <w:rsid w:val="00E80591"/>
    <w:rsid w:val="00EC18EB"/>
    <w:rsid w:val="00F34716"/>
    <w:rsid w:val="00F4465E"/>
    <w:rsid w:val="00F56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442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442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442A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442AF"/>
    <w:rPr>
      <w:rFonts w:ascii="Times New Roman" w:eastAsia="Times New Roman" w:hAnsi="Times New Roman" w:cs="Times New Roman"/>
      <w:b/>
      <w:bCs/>
      <w:sz w:val="27"/>
      <w:szCs w:val="27"/>
    </w:rPr>
  </w:style>
  <w:style w:type="paragraph" w:styleId="NormalWeb">
    <w:name w:val="Normal (Web)"/>
    <w:basedOn w:val="Normal"/>
    <w:uiPriority w:val="99"/>
    <w:unhideWhenUsed/>
    <w:rsid w:val="00E442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42AF"/>
    <w:rPr>
      <w:b/>
      <w:bCs/>
    </w:rPr>
  </w:style>
  <w:style w:type="character" w:styleId="Emphasis">
    <w:name w:val="Emphasis"/>
    <w:basedOn w:val="DefaultParagraphFont"/>
    <w:uiPriority w:val="20"/>
    <w:qFormat/>
    <w:rsid w:val="00E442AF"/>
    <w:rPr>
      <w:i/>
      <w:iCs/>
    </w:rPr>
  </w:style>
  <w:style w:type="character" w:customStyle="1" w:styleId="export-sheets-button">
    <w:name w:val="export-sheets-button"/>
    <w:basedOn w:val="DefaultParagraphFont"/>
    <w:rsid w:val="00E442AF"/>
  </w:style>
  <w:style w:type="paragraph" w:customStyle="1" w:styleId="query-text-line">
    <w:name w:val="query-text-line"/>
    <w:basedOn w:val="Normal"/>
    <w:rsid w:val="00E442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442AF"/>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E442AF"/>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1B52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294"/>
  </w:style>
  <w:style w:type="paragraph" w:styleId="Footer">
    <w:name w:val="footer"/>
    <w:basedOn w:val="Normal"/>
    <w:link w:val="FooterChar"/>
    <w:uiPriority w:val="99"/>
    <w:unhideWhenUsed/>
    <w:rsid w:val="001B52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294"/>
  </w:style>
  <w:style w:type="table" w:styleId="TableGrid">
    <w:name w:val="Table Grid"/>
    <w:basedOn w:val="TableNormal"/>
    <w:uiPriority w:val="59"/>
    <w:rsid w:val="001B52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uiPriority w:val="99"/>
    <w:qFormat/>
    <w:rsid w:val="001B5294"/>
  </w:style>
  <w:style w:type="paragraph" w:styleId="ListParagraph">
    <w:name w:val="List Paragraph"/>
    <w:basedOn w:val="Normal"/>
    <w:uiPriority w:val="34"/>
    <w:qFormat/>
    <w:rsid w:val="001B5294"/>
    <w:pPr>
      <w:ind w:left="720"/>
      <w:contextualSpacing/>
    </w:pPr>
  </w:style>
  <w:style w:type="paragraph" w:styleId="BodyText">
    <w:name w:val="Body Text"/>
    <w:basedOn w:val="Normal"/>
    <w:link w:val="BodyTextChar"/>
    <w:uiPriority w:val="99"/>
    <w:semiHidden/>
    <w:unhideWhenUsed/>
    <w:rsid w:val="001B5294"/>
    <w:pPr>
      <w:spacing w:after="120"/>
    </w:pPr>
  </w:style>
  <w:style w:type="character" w:customStyle="1" w:styleId="BodyTextChar">
    <w:name w:val="Body Text Char"/>
    <w:basedOn w:val="DefaultParagraphFont"/>
    <w:link w:val="BodyText"/>
    <w:uiPriority w:val="99"/>
    <w:semiHidden/>
    <w:rsid w:val="001B5294"/>
  </w:style>
  <w:style w:type="character" w:customStyle="1" w:styleId="citation-1">
    <w:name w:val="citation-1"/>
    <w:basedOn w:val="DefaultParagraphFont"/>
    <w:rsid w:val="00B414C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442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442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442A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442AF"/>
    <w:rPr>
      <w:rFonts w:ascii="Times New Roman" w:eastAsia="Times New Roman" w:hAnsi="Times New Roman" w:cs="Times New Roman"/>
      <w:b/>
      <w:bCs/>
      <w:sz w:val="27"/>
      <w:szCs w:val="27"/>
    </w:rPr>
  </w:style>
  <w:style w:type="paragraph" w:styleId="NormalWeb">
    <w:name w:val="Normal (Web)"/>
    <w:basedOn w:val="Normal"/>
    <w:uiPriority w:val="99"/>
    <w:unhideWhenUsed/>
    <w:rsid w:val="00E442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42AF"/>
    <w:rPr>
      <w:b/>
      <w:bCs/>
    </w:rPr>
  </w:style>
  <w:style w:type="character" w:styleId="Emphasis">
    <w:name w:val="Emphasis"/>
    <w:basedOn w:val="DefaultParagraphFont"/>
    <w:uiPriority w:val="20"/>
    <w:qFormat/>
    <w:rsid w:val="00E442AF"/>
    <w:rPr>
      <w:i/>
      <w:iCs/>
    </w:rPr>
  </w:style>
  <w:style w:type="character" w:customStyle="1" w:styleId="export-sheets-button">
    <w:name w:val="export-sheets-button"/>
    <w:basedOn w:val="DefaultParagraphFont"/>
    <w:rsid w:val="00E442AF"/>
  </w:style>
  <w:style w:type="paragraph" w:customStyle="1" w:styleId="query-text-line">
    <w:name w:val="query-text-line"/>
    <w:basedOn w:val="Normal"/>
    <w:rsid w:val="00E442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442AF"/>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E442AF"/>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1B52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294"/>
  </w:style>
  <w:style w:type="paragraph" w:styleId="Footer">
    <w:name w:val="footer"/>
    <w:basedOn w:val="Normal"/>
    <w:link w:val="FooterChar"/>
    <w:uiPriority w:val="99"/>
    <w:unhideWhenUsed/>
    <w:rsid w:val="001B52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294"/>
  </w:style>
  <w:style w:type="table" w:styleId="TableGrid">
    <w:name w:val="Table Grid"/>
    <w:basedOn w:val="TableNormal"/>
    <w:uiPriority w:val="59"/>
    <w:rsid w:val="001B52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uiPriority w:val="99"/>
    <w:qFormat/>
    <w:rsid w:val="001B5294"/>
  </w:style>
  <w:style w:type="paragraph" w:styleId="ListParagraph">
    <w:name w:val="List Paragraph"/>
    <w:basedOn w:val="Normal"/>
    <w:uiPriority w:val="34"/>
    <w:qFormat/>
    <w:rsid w:val="001B5294"/>
    <w:pPr>
      <w:ind w:left="720"/>
      <w:contextualSpacing/>
    </w:pPr>
  </w:style>
  <w:style w:type="paragraph" w:styleId="BodyText">
    <w:name w:val="Body Text"/>
    <w:basedOn w:val="Normal"/>
    <w:link w:val="BodyTextChar"/>
    <w:uiPriority w:val="99"/>
    <w:semiHidden/>
    <w:unhideWhenUsed/>
    <w:rsid w:val="001B5294"/>
    <w:pPr>
      <w:spacing w:after="120"/>
    </w:pPr>
  </w:style>
  <w:style w:type="character" w:customStyle="1" w:styleId="BodyTextChar">
    <w:name w:val="Body Text Char"/>
    <w:basedOn w:val="DefaultParagraphFont"/>
    <w:link w:val="BodyText"/>
    <w:uiPriority w:val="99"/>
    <w:semiHidden/>
    <w:rsid w:val="001B5294"/>
  </w:style>
  <w:style w:type="character" w:customStyle="1" w:styleId="citation-1">
    <w:name w:val="citation-1"/>
    <w:basedOn w:val="DefaultParagraphFont"/>
    <w:rsid w:val="00B414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608731">
      <w:bodyDiv w:val="1"/>
      <w:marLeft w:val="0"/>
      <w:marRight w:val="0"/>
      <w:marTop w:val="0"/>
      <w:marBottom w:val="0"/>
      <w:divBdr>
        <w:top w:val="none" w:sz="0" w:space="0" w:color="auto"/>
        <w:left w:val="none" w:sz="0" w:space="0" w:color="auto"/>
        <w:bottom w:val="none" w:sz="0" w:space="0" w:color="auto"/>
        <w:right w:val="none" w:sz="0" w:space="0" w:color="auto"/>
      </w:divBdr>
    </w:div>
    <w:div w:id="309015953">
      <w:bodyDiv w:val="1"/>
      <w:marLeft w:val="0"/>
      <w:marRight w:val="0"/>
      <w:marTop w:val="0"/>
      <w:marBottom w:val="0"/>
      <w:divBdr>
        <w:top w:val="none" w:sz="0" w:space="0" w:color="auto"/>
        <w:left w:val="none" w:sz="0" w:space="0" w:color="auto"/>
        <w:bottom w:val="none" w:sz="0" w:space="0" w:color="auto"/>
        <w:right w:val="none" w:sz="0" w:space="0" w:color="auto"/>
      </w:divBdr>
      <w:divsChild>
        <w:div w:id="1765606550">
          <w:marLeft w:val="0"/>
          <w:marRight w:val="0"/>
          <w:marTop w:val="0"/>
          <w:marBottom w:val="0"/>
          <w:divBdr>
            <w:top w:val="none" w:sz="0" w:space="0" w:color="auto"/>
            <w:left w:val="none" w:sz="0" w:space="0" w:color="auto"/>
            <w:bottom w:val="none" w:sz="0" w:space="0" w:color="auto"/>
            <w:right w:val="none" w:sz="0" w:space="0" w:color="auto"/>
          </w:divBdr>
          <w:divsChild>
            <w:div w:id="438766482">
              <w:marLeft w:val="0"/>
              <w:marRight w:val="0"/>
              <w:marTop w:val="0"/>
              <w:marBottom w:val="0"/>
              <w:divBdr>
                <w:top w:val="none" w:sz="0" w:space="0" w:color="auto"/>
                <w:left w:val="none" w:sz="0" w:space="0" w:color="auto"/>
                <w:bottom w:val="none" w:sz="0" w:space="0" w:color="auto"/>
                <w:right w:val="none" w:sz="0" w:space="0" w:color="auto"/>
              </w:divBdr>
              <w:divsChild>
                <w:div w:id="280721774">
                  <w:marLeft w:val="0"/>
                  <w:marRight w:val="0"/>
                  <w:marTop w:val="0"/>
                  <w:marBottom w:val="0"/>
                  <w:divBdr>
                    <w:top w:val="none" w:sz="0" w:space="0" w:color="auto"/>
                    <w:left w:val="none" w:sz="0" w:space="0" w:color="auto"/>
                    <w:bottom w:val="none" w:sz="0" w:space="0" w:color="auto"/>
                    <w:right w:val="none" w:sz="0" w:space="0" w:color="auto"/>
                  </w:divBdr>
                  <w:divsChild>
                    <w:div w:id="2001538042">
                      <w:marLeft w:val="0"/>
                      <w:marRight w:val="0"/>
                      <w:marTop w:val="0"/>
                      <w:marBottom w:val="0"/>
                      <w:divBdr>
                        <w:top w:val="none" w:sz="0" w:space="0" w:color="auto"/>
                        <w:left w:val="none" w:sz="0" w:space="0" w:color="auto"/>
                        <w:bottom w:val="none" w:sz="0" w:space="0" w:color="auto"/>
                        <w:right w:val="none" w:sz="0" w:space="0" w:color="auto"/>
                      </w:divBdr>
                      <w:divsChild>
                        <w:div w:id="547958427">
                          <w:marLeft w:val="0"/>
                          <w:marRight w:val="0"/>
                          <w:marTop w:val="0"/>
                          <w:marBottom w:val="0"/>
                          <w:divBdr>
                            <w:top w:val="none" w:sz="0" w:space="0" w:color="auto"/>
                            <w:left w:val="none" w:sz="0" w:space="0" w:color="auto"/>
                            <w:bottom w:val="none" w:sz="0" w:space="0" w:color="auto"/>
                            <w:right w:val="none" w:sz="0" w:space="0" w:color="auto"/>
                          </w:divBdr>
                          <w:divsChild>
                            <w:div w:id="1149325372">
                              <w:marLeft w:val="0"/>
                              <w:marRight w:val="0"/>
                              <w:marTop w:val="0"/>
                              <w:marBottom w:val="0"/>
                              <w:divBdr>
                                <w:top w:val="none" w:sz="0" w:space="0" w:color="auto"/>
                                <w:left w:val="none" w:sz="0" w:space="0" w:color="auto"/>
                                <w:bottom w:val="none" w:sz="0" w:space="0" w:color="auto"/>
                                <w:right w:val="none" w:sz="0" w:space="0" w:color="auto"/>
                              </w:divBdr>
                              <w:divsChild>
                                <w:div w:id="1121613367">
                                  <w:marLeft w:val="0"/>
                                  <w:marRight w:val="0"/>
                                  <w:marTop w:val="0"/>
                                  <w:marBottom w:val="0"/>
                                  <w:divBdr>
                                    <w:top w:val="none" w:sz="0" w:space="0" w:color="auto"/>
                                    <w:left w:val="none" w:sz="0" w:space="0" w:color="auto"/>
                                    <w:bottom w:val="none" w:sz="0" w:space="0" w:color="auto"/>
                                    <w:right w:val="none" w:sz="0" w:space="0" w:color="auto"/>
                                  </w:divBdr>
                                  <w:divsChild>
                                    <w:div w:id="1874229612">
                                      <w:marLeft w:val="0"/>
                                      <w:marRight w:val="0"/>
                                      <w:marTop w:val="0"/>
                                      <w:marBottom w:val="0"/>
                                      <w:divBdr>
                                        <w:top w:val="none" w:sz="0" w:space="0" w:color="auto"/>
                                        <w:left w:val="none" w:sz="0" w:space="0" w:color="auto"/>
                                        <w:bottom w:val="none" w:sz="0" w:space="0" w:color="auto"/>
                                        <w:right w:val="none" w:sz="0" w:space="0" w:color="auto"/>
                                      </w:divBdr>
                                      <w:divsChild>
                                        <w:div w:id="1855463279">
                                          <w:marLeft w:val="0"/>
                                          <w:marRight w:val="0"/>
                                          <w:marTop w:val="0"/>
                                          <w:marBottom w:val="0"/>
                                          <w:divBdr>
                                            <w:top w:val="none" w:sz="0" w:space="0" w:color="auto"/>
                                            <w:left w:val="none" w:sz="0" w:space="0" w:color="auto"/>
                                            <w:bottom w:val="none" w:sz="0" w:space="0" w:color="auto"/>
                                            <w:right w:val="none" w:sz="0" w:space="0" w:color="auto"/>
                                          </w:divBdr>
                                          <w:divsChild>
                                            <w:div w:id="289821331">
                                              <w:marLeft w:val="0"/>
                                              <w:marRight w:val="0"/>
                                              <w:marTop w:val="0"/>
                                              <w:marBottom w:val="0"/>
                                              <w:divBdr>
                                                <w:top w:val="none" w:sz="0" w:space="0" w:color="auto"/>
                                                <w:left w:val="none" w:sz="0" w:space="0" w:color="auto"/>
                                                <w:bottom w:val="none" w:sz="0" w:space="0" w:color="auto"/>
                                                <w:right w:val="none" w:sz="0" w:space="0" w:color="auto"/>
                                              </w:divBdr>
                                              <w:divsChild>
                                                <w:div w:id="1558665120">
                                                  <w:marLeft w:val="0"/>
                                                  <w:marRight w:val="0"/>
                                                  <w:marTop w:val="0"/>
                                                  <w:marBottom w:val="0"/>
                                                  <w:divBdr>
                                                    <w:top w:val="none" w:sz="0" w:space="0" w:color="auto"/>
                                                    <w:left w:val="none" w:sz="0" w:space="0" w:color="auto"/>
                                                    <w:bottom w:val="none" w:sz="0" w:space="0" w:color="auto"/>
                                                    <w:right w:val="none" w:sz="0" w:space="0" w:color="auto"/>
                                                  </w:divBdr>
                                                </w:div>
                                                <w:div w:id="12117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5570939">
          <w:marLeft w:val="0"/>
          <w:marRight w:val="0"/>
          <w:marTop w:val="0"/>
          <w:marBottom w:val="0"/>
          <w:divBdr>
            <w:top w:val="none" w:sz="0" w:space="0" w:color="auto"/>
            <w:left w:val="none" w:sz="0" w:space="0" w:color="auto"/>
            <w:bottom w:val="none" w:sz="0" w:space="0" w:color="auto"/>
            <w:right w:val="none" w:sz="0" w:space="0" w:color="auto"/>
          </w:divBdr>
          <w:divsChild>
            <w:div w:id="244383866">
              <w:marLeft w:val="0"/>
              <w:marRight w:val="0"/>
              <w:marTop w:val="0"/>
              <w:marBottom w:val="0"/>
              <w:divBdr>
                <w:top w:val="none" w:sz="0" w:space="0" w:color="auto"/>
                <w:left w:val="none" w:sz="0" w:space="0" w:color="auto"/>
                <w:bottom w:val="none" w:sz="0" w:space="0" w:color="auto"/>
                <w:right w:val="none" w:sz="0" w:space="0" w:color="auto"/>
              </w:divBdr>
              <w:divsChild>
                <w:div w:id="1332179629">
                  <w:marLeft w:val="0"/>
                  <w:marRight w:val="0"/>
                  <w:marTop w:val="0"/>
                  <w:marBottom w:val="0"/>
                  <w:divBdr>
                    <w:top w:val="none" w:sz="0" w:space="0" w:color="auto"/>
                    <w:left w:val="none" w:sz="0" w:space="0" w:color="auto"/>
                    <w:bottom w:val="none" w:sz="0" w:space="0" w:color="auto"/>
                    <w:right w:val="none" w:sz="0" w:space="0" w:color="auto"/>
                  </w:divBdr>
                  <w:divsChild>
                    <w:div w:id="5062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334209">
              <w:marLeft w:val="0"/>
              <w:marRight w:val="0"/>
              <w:marTop w:val="0"/>
              <w:marBottom w:val="0"/>
              <w:divBdr>
                <w:top w:val="none" w:sz="0" w:space="0" w:color="auto"/>
                <w:left w:val="none" w:sz="0" w:space="0" w:color="auto"/>
                <w:bottom w:val="none" w:sz="0" w:space="0" w:color="auto"/>
                <w:right w:val="none" w:sz="0" w:space="0" w:color="auto"/>
              </w:divBdr>
              <w:divsChild>
                <w:div w:id="1783109714">
                  <w:marLeft w:val="0"/>
                  <w:marRight w:val="0"/>
                  <w:marTop w:val="0"/>
                  <w:marBottom w:val="0"/>
                  <w:divBdr>
                    <w:top w:val="none" w:sz="0" w:space="0" w:color="auto"/>
                    <w:left w:val="none" w:sz="0" w:space="0" w:color="auto"/>
                    <w:bottom w:val="none" w:sz="0" w:space="0" w:color="auto"/>
                    <w:right w:val="none" w:sz="0" w:space="0" w:color="auto"/>
                  </w:divBdr>
                  <w:divsChild>
                    <w:div w:id="398023802">
                      <w:marLeft w:val="0"/>
                      <w:marRight w:val="0"/>
                      <w:marTop w:val="0"/>
                      <w:marBottom w:val="0"/>
                      <w:divBdr>
                        <w:top w:val="none" w:sz="0" w:space="0" w:color="auto"/>
                        <w:left w:val="none" w:sz="0" w:space="0" w:color="auto"/>
                        <w:bottom w:val="none" w:sz="0" w:space="0" w:color="auto"/>
                        <w:right w:val="none" w:sz="0" w:space="0" w:color="auto"/>
                      </w:divBdr>
                      <w:divsChild>
                        <w:div w:id="1535119332">
                          <w:marLeft w:val="0"/>
                          <w:marRight w:val="0"/>
                          <w:marTop w:val="0"/>
                          <w:marBottom w:val="0"/>
                          <w:divBdr>
                            <w:top w:val="none" w:sz="0" w:space="0" w:color="auto"/>
                            <w:left w:val="none" w:sz="0" w:space="0" w:color="auto"/>
                            <w:bottom w:val="none" w:sz="0" w:space="0" w:color="auto"/>
                            <w:right w:val="none" w:sz="0" w:space="0" w:color="auto"/>
                          </w:divBdr>
                          <w:divsChild>
                            <w:div w:id="235362186">
                              <w:marLeft w:val="0"/>
                              <w:marRight w:val="0"/>
                              <w:marTop w:val="0"/>
                              <w:marBottom w:val="0"/>
                              <w:divBdr>
                                <w:top w:val="none" w:sz="0" w:space="0" w:color="auto"/>
                                <w:left w:val="none" w:sz="0" w:space="0" w:color="auto"/>
                                <w:bottom w:val="none" w:sz="0" w:space="0" w:color="auto"/>
                                <w:right w:val="none" w:sz="0" w:space="0" w:color="auto"/>
                              </w:divBdr>
                              <w:divsChild>
                                <w:div w:id="275790359">
                                  <w:marLeft w:val="0"/>
                                  <w:marRight w:val="0"/>
                                  <w:marTop w:val="0"/>
                                  <w:marBottom w:val="0"/>
                                  <w:divBdr>
                                    <w:top w:val="none" w:sz="0" w:space="0" w:color="auto"/>
                                    <w:left w:val="none" w:sz="0" w:space="0" w:color="auto"/>
                                    <w:bottom w:val="none" w:sz="0" w:space="0" w:color="auto"/>
                                    <w:right w:val="none" w:sz="0" w:space="0" w:color="auto"/>
                                  </w:divBdr>
                                  <w:divsChild>
                                    <w:div w:id="1631400961">
                                      <w:marLeft w:val="0"/>
                                      <w:marRight w:val="0"/>
                                      <w:marTop w:val="0"/>
                                      <w:marBottom w:val="0"/>
                                      <w:divBdr>
                                        <w:top w:val="none" w:sz="0" w:space="0" w:color="auto"/>
                                        <w:left w:val="none" w:sz="0" w:space="0" w:color="auto"/>
                                        <w:bottom w:val="none" w:sz="0" w:space="0" w:color="auto"/>
                                        <w:right w:val="none" w:sz="0" w:space="0" w:color="auto"/>
                                      </w:divBdr>
                                      <w:divsChild>
                                        <w:div w:id="793670350">
                                          <w:marLeft w:val="0"/>
                                          <w:marRight w:val="0"/>
                                          <w:marTop w:val="0"/>
                                          <w:marBottom w:val="0"/>
                                          <w:divBdr>
                                            <w:top w:val="none" w:sz="0" w:space="0" w:color="auto"/>
                                            <w:left w:val="none" w:sz="0" w:space="0" w:color="auto"/>
                                            <w:bottom w:val="none" w:sz="0" w:space="0" w:color="auto"/>
                                            <w:right w:val="none" w:sz="0" w:space="0" w:color="auto"/>
                                          </w:divBdr>
                                          <w:divsChild>
                                            <w:div w:id="953902872">
                                              <w:marLeft w:val="0"/>
                                              <w:marRight w:val="0"/>
                                              <w:marTop w:val="0"/>
                                              <w:marBottom w:val="0"/>
                                              <w:divBdr>
                                                <w:top w:val="none" w:sz="0" w:space="0" w:color="auto"/>
                                                <w:left w:val="none" w:sz="0" w:space="0" w:color="auto"/>
                                                <w:bottom w:val="none" w:sz="0" w:space="0" w:color="auto"/>
                                                <w:right w:val="none" w:sz="0" w:space="0" w:color="auto"/>
                                              </w:divBdr>
                                              <w:divsChild>
                                                <w:div w:id="1469011060">
                                                  <w:marLeft w:val="0"/>
                                                  <w:marRight w:val="0"/>
                                                  <w:marTop w:val="0"/>
                                                  <w:marBottom w:val="0"/>
                                                  <w:divBdr>
                                                    <w:top w:val="none" w:sz="0" w:space="0" w:color="auto"/>
                                                    <w:left w:val="none" w:sz="0" w:space="0" w:color="auto"/>
                                                    <w:bottom w:val="none" w:sz="0" w:space="0" w:color="auto"/>
                                                    <w:right w:val="none" w:sz="0" w:space="0" w:color="auto"/>
                                                  </w:divBdr>
                                                </w:div>
                                                <w:div w:id="1876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5298635">
          <w:marLeft w:val="0"/>
          <w:marRight w:val="0"/>
          <w:marTop w:val="0"/>
          <w:marBottom w:val="0"/>
          <w:divBdr>
            <w:top w:val="none" w:sz="0" w:space="0" w:color="auto"/>
            <w:left w:val="none" w:sz="0" w:space="0" w:color="auto"/>
            <w:bottom w:val="none" w:sz="0" w:space="0" w:color="auto"/>
            <w:right w:val="none" w:sz="0" w:space="0" w:color="auto"/>
          </w:divBdr>
          <w:divsChild>
            <w:div w:id="1045107394">
              <w:marLeft w:val="0"/>
              <w:marRight w:val="0"/>
              <w:marTop w:val="0"/>
              <w:marBottom w:val="0"/>
              <w:divBdr>
                <w:top w:val="none" w:sz="0" w:space="0" w:color="auto"/>
                <w:left w:val="none" w:sz="0" w:space="0" w:color="auto"/>
                <w:bottom w:val="none" w:sz="0" w:space="0" w:color="auto"/>
                <w:right w:val="none" w:sz="0" w:space="0" w:color="auto"/>
              </w:divBdr>
              <w:divsChild>
                <w:div w:id="520900845">
                  <w:marLeft w:val="0"/>
                  <w:marRight w:val="0"/>
                  <w:marTop w:val="0"/>
                  <w:marBottom w:val="0"/>
                  <w:divBdr>
                    <w:top w:val="none" w:sz="0" w:space="0" w:color="auto"/>
                    <w:left w:val="none" w:sz="0" w:space="0" w:color="auto"/>
                    <w:bottom w:val="none" w:sz="0" w:space="0" w:color="auto"/>
                    <w:right w:val="none" w:sz="0" w:space="0" w:color="auto"/>
                  </w:divBdr>
                  <w:divsChild>
                    <w:div w:id="172787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6474">
              <w:marLeft w:val="0"/>
              <w:marRight w:val="0"/>
              <w:marTop w:val="0"/>
              <w:marBottom w:val="0"/>
              <w:divBdr>
                <w:top w:val="none" w:sz="0" w:space="0" w:color="auto"/>
                <w:left w:val="none" w:sz="0" w:space="0" w:color="auto"/>
                <w:bottom w:val="none" w:sz="0" w:space="0" w:color="auto"/>
                <w:right w:val="none" w:sz="0" w:space="0" w:color="auto"/>
              </w:divBdr>
              <w:divsChild>
                <w:div w:id="391078685">
                  <w:marLeft w:val="0"/>
                  <w:marRight w:val="0"/>
                  <w:marTop w:val="0"/>
                  <w:marBottom w:val="0"/>
                  <w:divBdr>
                    <w:top w:val="none" w:sz="0" w:space="0" w:color="auto"/>
                    <w:left w:val="none" w:sz="0" w:space="0" w:color="auto"/>
                    <w:bottom w:val="none" w:sz="0" w:space="0" w:color="auto"/>
                    <w:right w:val="none" w:sz="0" w:space="0" w:color="auto"/>
                  </w:divBdr>
                  <w:divsChild>
                    <w:div w:id="1208251941">
                      <w:marLeft w:val="0"/>
                      <w:marRight w:val="0"/>
                      <w:marTop w:val="0"/>
                      <w:marBottom w:val="0"/>
                      <w:divBdr>
                        <w:top w:val="none" w:sz="0" w:space="0" w:color="auto"/>
                        <w:left w:val="none" w:sz="0" w:space="0" w:color="auto"/>
                        <w:bottom w:val="none" w:sz="0" w:space="0" w:color="auto"/>
                        <w:right w:val="none" w:sz="0" w:space="0" w:color="auto"/>
                      </w:divBdr>
                      <w:divsChild>
                        <w:div w:id="1267080416">
                          <w:marLeft w:val="0"/>
                          <w:marRight w:val="0"/>
                          <w:marTop w:val="0"/>
                          <w:marBottom w:val="0"/>
                          <w:divBdr>
                            <w:top w:val="none" w:sz="0" w:space="0" w:color="auto"/>
                            <w:left w:val="none" w:sz="0" w:space="0" w:color="auto"/>
                            <w:bottom w:val="none" w:sz="0" w:space="0" w:color="auto"/>
                            <w:right w:val="none" w:sz="0" w:space="0" w:color="auto"/>
                          </w:divBdr>
                          <w:divsChild>
                            <w:div w:id="763260547">
                              <w:marLeft w:val="0"/>
                              <w:marRight w:val="0"/>
                              <w:marTop w:val="0"/>
                              <w:marBottom w:val="0"/>
                              <w:divBdr>
                                <w:top w:val="none" w:sz="0" w:space="0" w:color="auto"/>
                                <w:left w:val="none" w:sz="0" w:space="0" w:color="auto"/>
                                <w:bottom w:val="none" w:sz="0" w:space="0" w:color="auto"/>
                                <w:right w:val="none" w:sz="0" w:space="0" w:color="auto"/>
                              </w:divBdr>
                              <w:divsChild>
                                <w:div w:id="138378467">
                                  <w:marLeft w:val="0"/>
                                  <w:marRight w:val="0"/>
                                  <w:marTop w:val="0"/>
                                  <w:marBottom w:val="0"/>
                                  <w:divBdr>
                                    <w:top w:val="none" w:sz="0" w:space="0" w:color="auto"/>
                                    <w:left w:val="none" w:sz="0" w:space="0" w:color="auto"/>
                                    <w:bottom w:val="none" w:sz="0" w:space="0" w:color="auto"/>
                                    <w:right w:val="none" w:sz="0" w:space="0" w:color="auto"/>
                                  </w:divBdr>
                                  <w:divsChild>
                                    <w:div w:id="350109087">
                                      <w:marLeft w:val="0"/>
                                      <w:marRight w:val="0"/>
                                      <w:marTop w:val="0"/>
                                      <w:marBottom w:val="0"/>
                                      <w:divBdr>
                                        <w:top w:val="none" w:sz="0" w:space="0" w:color="auto"/>
                                        <w:left w:val="none" w:sz="0" w:space="0" w:color="auto"/>
                                        <w:bottom w:val="none" w:sz="0" w:space="0" w:color="auto"/>
                                        <w:right w:val="none" w:sz="0" w:space="0" w:color="auto"/>
                                      </w:divBdr>
                                      <w:divsChild>
                                        <w:div w:id="1921405658">
                                          <w:marLeft w:val="0"/>
                                          <w:marRight w:val="0"/>
                                          <w:marTop w:val="0"/>
                                          <w:marBottom w:val="0"/>
                                          <w:divBdr>
                                            <w:top w:val="none" w:sz="0" w:space="0" w:color="auto"/>
                                            <w:left w:val="none" w:sz="0" w:space="0" w:color="auto"/>
                                            <w:bottom w:val="none" w:sz="0" w:space="0" w:color="auto"/>
                                            <w:right w:val="none" w:sz="0" w:space="0" w:color="auto"/>
                                          </w:divBdr>
                                          <w:divsChild>
                                            <w:div w:id="1194419634">
                                              <w:marLeft w:val="0"/>
                                              <w:marRight w:val="0"/>
                                              <w:marTop w:val="0"/>
                                              <w:marBottom w:val="0"/>
                                              <w:divBdr>
                                                <w:top w:val="none" w:sz="0" w:space="0" w:color="auto"/>
                                                <w:left w:val="none" w:sz="0" w:space="0" w:color="auto"/>
                                                <w:bottom w:val="none" w:sz="0" w:space="0" w:color="auto"/>
                                                <w:right w:val="none" w:sz="0" w:space="0" w:color="auto"/>
                                              </w:divBdr>
                                              <w:divsChild>
                                                <w:div w:id="1301351325">
                                                  <w:marLeft w:val="0"/>
                                                  <w:marRight w:val="0"/>
                                                  <w:marTop w:val="0"/>
                                                  <w:marBottom w:val="0"/>
                                                  <w:divBdr>
                                                    <w:top w:val="none" w:sz="0" w:space="0" w:color="auto"/>
                                                    <w:left w:val="none" w:sz="0" w:space="0" w:color="auto"/>
                                                    <w:bottom w:val="none" w:sz="0" w:space="0" w:color="auto"/>
                                                    <w:right w:val="none" w:sz="0" w:space="0" w:color="auto"/>
                                                  </w:divBdr>
                                                </w:div>
                                                <w:div w:id="43944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36970">
          <w:marLeft w:val="0"/>
          <w:marRight w:val="0"/>
          <w:marTop w:val="0"/>
          <w:marBottom w:val="0"/>
          <w:divBdr>
            <w:top w:val="none" w:sz="0" w:space="0" w:color="auto"/>
            <w:left w:val="none" w:sz="0" w:space="0" w:color="auto"/>
            <w:bottom w:val="none" w:sz="0" w:space="0" w:color="auto"/>
            <w:right w:val="none" w:sz="0" w:space="0" w:color="auto"/>
          </w:divBdr>
          <w:divsChild>
            <w:div w:id="1553469177">
              <w:marLeft w:val="0"/>
              <w:marRight w:val="0"/>
              <w:marTop w:val="0"/>
              <w:marBottom w:val="0"/>
              <w:divBdr>
                <w:top w:val="none" w:sz="0" w:space="0" w:color="auto"/>
                <w:left w:val="none" w:sz="0" w:space="0" w:color="auto"/>
                <w:bottom w:val="none" w:sz="0" w:space="0" w:color="auto"/>
                <w:right w:val="none" w:sz="0" w:space="0" w:color="auto"/>
              </w:divBdr>
              <w:divsChild>
                <w:div w:id="419184180">
                  <w:marLeft w:val="0"/>
                  <w:marRight w:val="0"/>
                  <w:marTop w:val="0"/>
                  <w:marBottom w:val="0"/>
                  <w:divBdr>
                    <w:top w:val="none" w:sz="0" w:space="0" w:color="auto"/>
                    <w:left w:val="none" w:sz="0" w:space="0" w:color="auto"/>
                    <w:bottom w:val="none" w:sz="0" w:space="0" w:color="auto"/>
                    <w:right w:val="none" w:sz="0" w:space="0" w:color="auto"/>
                  </w:divBdr>
                  <w:divsChild>
                    <w:div w:id="19315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534947">
              <w:marLeft w:val="0"/>
              <w:marRight w:val="0"/>
              <w:marTop w:val="0"/>
              <w:marBottom w:val="0"/>
              <w:divBdr>
                <w:top w:val="none" w:sz="0" w:space="0" w:color="auto"/>
                <w:left w:val="none" w:sz="0" w:space="0" w:color="auto"/>
                <w:bottom w:val="none" w:sz="0" w:space="0" w:color="auto"/>
                <w:right w:val="none" w:sz="0" w:space="0" w:color="auto"/>
              </w:divBdr>
              <w:divsChild>
                <w:div w:id="1585649509">
                  <w:marLeft w:val="0"/>
                  <w:marRight w:val="0"/>
                  <w:marTop w:val="0"/>
                  <w:marBottom w:val="0"/>
                  <w:divBdr>
                    <w:top w:val="none" w:sz="0" w:space="0" w:color="auto"/>
                    <w:left w:val="none" w:sz="0" w:space="0" w:color="auto"/>
                    <w:bottom w:val="none" w:sz="0" w:space="0" w:color="auto"/>
                    <w:right w:val="none" w:sz="0" w:space="0" w:color="auto"/>
                  </w:divBdr>
                  <w:divsChild>
                    <w:div w:id="814880035">
                      <w:marLeft w:val="0"/>
                      <w:marRight w:val="0"/>
                      <w:marTop w:val="0"/>
                      <w:marBottom w:val="0"/>
                      <w:divBdr>
                        <w:top w:val="none" w:sz="0" w:space="0" w:color="auto"/>
                        <w:left w:val="none" w:sz="0" w:space="0" w:color="auto"/>
                        <w:bottom w:val="none" w:sz="0" w:space="0" w:color="auto"/>
                        <w:right w:val="none" w:sz="0" w:space="0" w:color="auto"/>
                      </w:divBdr>
                      <w:divsChild>
                        <w:div w:id="367533086">
                          <w:marLeft w:val="0"/>
                          <w:marRight w:val="0"/>
                          <w:marTop w:val="0"/>
                          <w:marBottom w:val="0"/>
                          <w:divBdr>
                            <w:top w:val="none" w:sz="0" w:space="0" w:color="auto"/>
                            <w:left w:val="none" w:sz="0" w:space="0" w:color="auto"/>
                            <w:bottom w:val="none" w:sz="0" w:space="0" w:color="auto"/>
                            <w:right w:val="none" w:sz="0" w:space="0" w:color="auto"/>
                          </w:divBdr>
                          <w:divsChild>
                            <w:div w:id="984509098">
                              <w:marLeft w:val="0"/>
                              <w:marRight w:val="0"/>
                              <w:marTop w:val="0"/>
                              <w:marBottom w:val="0"/>
                              <w:divBdr>
                                <w:top w:val="none" w:sz="0" w:space="0" w:color="auto"/>
                                <w:left w:val="none" w:sz="0" w:space="0" w:color="auto"/>
                                <w:bottom w:val="none" w:sz="0" w:space="0" w:color="auto"/>
                                <w:right w:val="none" w:sz="0" w:space="0" w:color="auto"/>
                              </w:divBdr>
                              <w:divsChild>
                                <w:div w:id="1432972857">
                                  <w:marLeft w:val="0"/>
                                  <w:marRight w:val="0"/>
                                  <w:marTop w:val="0"/>
                                  <w:marBottom w:val="0"/>
                                  <w:divBdr>
                                    <w:top w:val="none" w:sz="0" w:space="0" w:color="auto"/>
                                    <w:left w:val="none" w:sz="0" w:space="0" w:color="auto"/>
                                    <w:bottom w:val="none" w:sz="0" w:space="0" w:color="auto"/>
                                    <w:right w:val="none" w:sz="0" w:space="0" w:color="auto"/>
                                  </w:divBdr>
                                  <w:divsChild>
                                    <w:div w:id="1709721163">
                                      <w:marLeft w:val="0"/>
                                      <w:marRight w:val="0"/>
                                      <w:marTop w:val="0"/>
                                      <w:marBottom w:val="0"/>
                                      <w:divBdr>
                                        <w:top w:val="none" w:sz="0" w:space="0" w:color="auto"/>
                                        <w:left w:val="none" w:sz="0" w:space="0" w:color="auto"/>
                                        <w:bottom w:val="none" w:sz="0" w:space="0" w:color="auto"/>
                                        <w:right w:val="none" w:sz="0" w:space="0" w:color="auto"/>
                                      </w:divBdr>
                                      <w:divsChild>
                                        <w:div w:id="933247600">
                                          <w:marLeft w:val="0"/>
                                          <w:marRight w:val="0"/>
                                          <w:marTop w:val="0"/>
                                          <w:marBottom w:val="0"/>
                                          <w:divBdr>
                                            <w:top w:val="none" w:sz="0" w:space="0" w:color="auto"/>
                                            <w:left w:val="none" w:sz="0" w:space="0" w:color="auto"/>
                                            <w:bottom w:val="none" w:sz="0" w:space="0" w:color="auto"/>
                                            <w:right w:val="none" w:sz="0" w:space="0" w:color="auto"/>
                                          </w:divBdr>
                                          <w:divsChild>
                                            <w:div w:id="272443693">
                                              <w:marLeft w:val="0"/>
                                              <w:marRight w:val="0"/>
                                              <w:marTop w:val="0"/>
                                              <w:marBottom w:val="0"/>
                                              <w:divBdr>
                                                <w:top w:val="none" w:sz="0" w:space="0" w:color="auto"/>
                                                <w:left w:val="none" w:sz="0" w:space="0" w:color="auto"/>
                                                <w:bottom w:val="none" w:sz="0" w:space="0" w:color="auto"/>
                                                <w:right w:val="none" w:sz="0" w:space="0" w:color="auto"/>
                                              </w:divBdr>
                                              <w:divsChild>
                                                <w:div w:id="1447508585">
                                                  <w:marLeft w:val="0"/>
                                                  <w:marRight w:val="0"/>
                                                  <w:marTop w:val="0"/>
                                                  <w:marBottom w:val="0"/>
                                                  <w:divBdr>
                                                    <w:top w:val="none" w:sz="0" w:space="0" w:color="auto"/>
                                                    <w:left w:val="none" w:sz="0" w:space="0" w:color="auto"/>
                                                    <w:bottom w:val="none" w:sz="0" w:space="0" w:color="auto"/>
                                                    <w:right w:val="none" w:sz="0" w:space="0" w:color="auto"/>
                                                  </w:divBdr>
                                                </w:div>
                                                <w:div w:id="184708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85821435">
      <w:bodyDiv w:val="1"/>
      <w:marLeft w:val="0"/>
      <w:marRight w:val="0"/>
      <w:marTop w:val="0"/>
      <w:marBottom w:val="0"/>
      <w:divBdr>
        <w:top w:val="none" w:sz="0" w:space="0" w:color="auto"/>
        <w:left w:val="none" w:sz="0" w:space="0" w:color="auto"/>
        <w:bottom w:val="none" w:sz="0" w:space="0" w:color="auto"/>
        <w:right w:val="none" w:sz="0" w:space="0" w:color="auto"/>
      </w:divBdr>
    </w:div>
    <w:div w:id="1177310350">
      <w:bodyDiv w:val="1"/>
      <w:marLeft w:val="0"/>
      <w:marRight w:val="0"/>
      <w:marTop w:val="0"/>
      <w:marBottom w:val="0"/>
      <w:divBdr>
        <w:top w:val="none" w:sz="0" w:space="0" w:color="auto"/>
        <w:left w:val="none" w:sz="0" w:space="0" w:color="auto"/>
        <w:bottom w:val="none" w:sz="0" w:space="0" w:color="auto"/>
        <w:right w:val="none" w:sz="0" w:space="0" w:color="auto"/>
      </w:divBdr>
    </w:div>
    <w:div w:id="1312904640">
      <w:bodyDiv w:val="1"/>
      <w:marLeft w:val="0"/>
      <w:marRight w:val="0"/>
      <w:marTop w:val="0"/>
      <w:marBottom w:val="0"/>
      <w:divBdr>
        <w:top w:val="none" w:sz="0" w:space="0" w:color="auto"/>
        <w:left w:val="none" w:sz="0" w:space="0" w:color="auto"/>
        <w:bottom w:val="none" w:sz="0" w:space="0" w:color="auto"/>
        <w:right w:val="none" w:sz="0" w:space="0" w:color="auto"/>
      </w:divBdr>
      <w:divsChild>
        <w:div w:id="2058237771">
          <w:marLeft w:val="0"/>
          <w:marRight w:val="0"/>
          <w:marTop w:val="0"/>
          <w:marBottom w:val="0"/>
          <w:divBdr>
            <w:top w:val="none" w:sz="0" w:space="0" w:color="auto"/>
            <w:left w:val="none" w:sz="0" w:space="0" w:color="auto"/>
            <w:bottom w:val="none" w:sz="0" w:space="0" w:color="auto"/>
            <w:right w:val="none" w:sz="0" w:space="0" w:color="auto"/>
          </w:divBdr>
          <w:divsChild>
            <w:div w:id="1125462816">
              <w:marLeft w:val="0"/>
              <w:marRight w:val="0"/>
              <w:marTop w:val="0"/>
              <w:marBottom w:val="0"/>
              <w:divBdr>
                <w:top w:val="none" w:sz="0" w:space="0" w:color="auto"/>
                <w:left w:val="none" w:sz="0" w:space="0" w:color="auto"/>
                <w:bottom w:val="none" w:sz="0" w:space="0" w:color="auto"/>
                <w:right w:val="none" w:sz="0" w:space="0" w:color="auto"/>
              </w:divBdr>
            </w:div>
          </w:divsChild>
        </w:div>
        <w:div w:id="988288112">
          <w:marLeft w:val="0"/>
          <w:marRight w:val="0"/>
          <w:marTop w:val="0"/>
          <w:marBottom w:val="0"/>
          <w:divBdr>
            <w:top w:val="none" w:sz="0" w:space="0" w:color="auto"/>
            <w:left w:val="none" w:sz="0" w:space="0" w:color="auto"/>
            <w:bottom w:val="none" w:sz="0" w:space="0" w:color="auto"/>
            <w:right w:val="none" w:sz="0" w:space="0" w:color="auto"/>
          </w:divBdr>
          <w:divsChild>
            <w:div w:id="105857984">
              <w:marLeft w:val="0"/>
              <w:marRight w:val="0"/>
              <w:marTop w:val="0"/>
              <w:marBottom w:val="0"/>
              <w:divBdr>
                <w:top w:val="none" w:sz="0" w:space="0" w:color="auto"/>
                <w:left w:val="none" w:sz="0" w:space="0" w:color="auto"/>
                <w:bottom w:val="none" w:sz="0" w:space="0" w:color="auto"/>
                <w:right w:val="none" w:sz="0" w:space="0" w:color="auto"/>
              </w:divBdr>
            </w:div>
          </w:divsChild>
        </w:div>
        <w:div w:id="2694358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gif"/><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8</Pages>
  <Words>1862</Words>
  <Characters>1062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7</cp:revision>
  <cp:lastPrinted>2025-08-10T13:56:00Z</cp:lastPrinted>
  <dcterms:created xsi:type="dcterms:W3CDTF">2025-07-04T18:44:00Z</dcterms:created>
  <dcterms:modified xsi:type="dcterms:W3CDTF">2025-08-10T13:56:00Z</dcterms:modified>
</cp:coreProperties>
</file>